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istinct smell and taste disorder phenotype of post-acute COVID-19 sequelae</w:t>
      </w:r>
    </w:p>
    <w:p>
      <w:pPr>
        <w:pStyle w:val="Subtitle"/>
        <w:rPr/>
      </w:pPr>
      <w:r>
        <w:rPr/>
        <w:t>Supplementary Material</w:t>
      </w:r>
    </w:p>
    <w:p>
      <w:pPr>
        <w:pStyle w:val="Author"/>
        <w:rPr/>
      </w:pPr>
      <w:r>
        <w:rPr/>
        <w:t>Health after COVID-19 in Tyrol and CovILD study teams</w:t>
      </w:r>
    </w:p>
    <w:p>
      <w:pPr>
        <w:pStyle w:val="Date"/>
        <w:rPr/>
      </w:pPr>
      <w:r>
        <w:rPr/>
        <w:t>2023-04-03</w:t>
      </w:r>
    </w:p>
    <w:p>
      <w:pPr>
        <w:pStyle w:val="Normal"/>
        <w:rPr/>
      </w:pPr>
      <w:r>
        <w:rPr/>
      </w:r>
      <w:r>
        <w:br w:type="page"/>
      </w:r>
    </w:p>
    <w:p>
      <w:pPr>
        <w:pStyle w:val="Heading1"/>
        <w:rPr/>
      </w:pPr>
      <w:r>
        <w:rPr/>
        <w:t>Supplementary Methods</w:t>
      </w:r>
    </w:p>
    <w:p>
      <w:pPr>
        <w:pStyle w:val="Heading2"/>
        <w:rPr/>
      </w:pPr>
      <w:r>
        <w:rPr/>
        <w:t>Study procedures and variables</w:t>
      </w:r>
    </w:p>
    <w:p>
      <w:pPr>
        <w:pStyle w:val="FirstParagraph"/>
        <w:rPr/>
      </w:pPr>
      <w:r>
        <w:rPr/>
        <w:t xml:space="preserve">The complete list of study variables and stratification scheme is provided in </w:t>
      </w:r>
      <w:r>
        <w:rPr>
          <w:b/>
          <w:bCs/>
        </w:rPr>
        <w:t>Supplementary Table S1</w:t>
      </w:r>
      <w:r>
        <w:rPr/>
        <w:t xml:space="preserve"> for the Health after COVID-19 in Tyrol survey study and in </w:t>
      </w:r>
      <w:r>
        <w:rPr>
          <w:b/>
          <w:bCs/>
        </w:rPr>
        <w:t>Supplementary Table S2</w:t>
      </w:r>
      <w:r>
        <w:rPr/>
        <w:t xml:space="preserve"> for the observatory CovILD cohort.</w:t>
      </w:r>
    </w:p>
    <w:p>
      <w:pPr>
        <w:pStyle w:val="Heading3"/>
        <w:rPr/>
      </w:pPr>
      <w:r>
        <w:rPr/>
        <w:t>COVID-19 symptoms</w:t>
      </w:r>
    </w:p>
    <w:p>
      <w:pPr>
        <w:pStyle w:val="FirstParagraph"/>
        <w:rPr/>
      </w:pPr>
      <w:r>
        <w:rPr/>
        <w:t>A total of self-reported 42 symptoms were recorded in the survey study cohorts (</w:t>
      </w:r>
      <w:r>
        <w:rPr>
          <w:b/>
          <w:bCs/>
        </w:rPr>
        <w:t>Supplementary Figure S2</w:t>
      </w:r>
      <w:r>
        <w:rPr/>
        <w:t xml:space="preserve"> and </w:t>
      </w:r>
      <w:r>
        <w:rPr>
          <w:b/>
          <w:bCs/>
        </w:rPr>
        <w:t>Supplementary Table S1</w:t>
      </w:r>
      <w:r>
        <w:rPr/>
        <w:t>). The symptom duration was coded as follows: absent: 0 days, 1 - 3 days: 3 days, up to 1 week: 7 days, up to 2 weeks: 14 days, up to 4 weeks: 28 days, up to or greater than 3 months: 3 months. Acute symptoms were defined as complaints present during the first 14 days after clinical onset of COVID-19.</w:t>
      </w:r>
    </w:p>
    <w:p>
      <w:pPr>
        <w:pStyle w:val="TextBody"/>
        <w:rPr/>
      </w:pPr>
      <w:r>
        <w:rPr/>
        <w:t>In the observatory CovILD cohort, a total of self-reported 8 symptoms (reduced physical performance, olfactory dysfunction, dyspnea, sleep problems, cough, fever, night sweating, gastrointestinal symptoms) were recorded with a standardized questionnaire at each of 60-, 100-, 180- and 360-day post COVID-19 follow-up (</w:t>
      </w:r>
      <w:r>
        <w:rPr>
          <w:b/>
          <w:bCs/>
        </w:rPr>
        <w:t>Supplementary Figure S4</w:t>
      </w:r>
      <w:r>
        <w:rPr/>
        <w:t xml:space="preserve"> and </w:t>
      </w:r>
      <w:r>
        <w:rPr>
          <w:b/>
          <w:bCs/>
        </w:rPr>
        <w:t>Supplementary Table S2</w:t>
      </w:r>
      <w:r>
        <w:rPr/>
        <w:t>). Acute COVID-19 symptoms were assessed retrospectively at the 60-day follow-up [1, 2].</w:t>
      </w:r>
      <w:bookmarkStart w:id="0" w:name="covid-19-symptoms"/>
      <w:bookmarkEnd w:id="0"/>
    </w:p>
    <w:p>
      <w:pPr>
        <w:pStyle w:val="Heading3"/>
        <w:rPr/>
      </w:pPr>
      <w:r>
        <w:rPr/>
        <w:t>Rating of physical recovery, mental health and quality of life in the survey study</w:t>
      </w:r>
    </w:p>
    <w:p>
      <w:pPr>
        <w:pStyle w:val="FirstParagraph"/>
        <w:rPr/>
      </w:pPr>
      <w:r>
        <w:rPr/>
        <w:t>Self-perceived complete recovery, rehabilitation need and new medication since COVID-19 at the time of study participation were surveyed as single yes/no items. Percentage of physical performance loss as compared with the time before COVID-19 was rated with a 0 - 100% scale [3, 4]. Quality of life impairment (QoL) and overall mental health impairment (OMH) were rated with a 4 item Likert scale each (possible answers: “excellent,” “good,” “fair,” “poor,” scored: 0, 1, 2, and 3) [3, 4]. Anxiety (ANX) and depression (DPR) were assessed with the Patient Health Questionnaire (PHQ-4) [3–5]. Psychosocial stress was scored with a modified 7 item PHQ stress module as described before [3, 4, 6].</w:t>
      </w:r>
      <w:bookmarkStart w:id="1" w:name="Xca24d90791d72145103ca8677a9914d6837941b"/>
      <w:bookmarkEnd w:id="1"/>
    </w:p>
    <w:p>
      <w:pPr>
        <w:pStyle w:val="Heading3"/>
        <w:rPr/>
      </w:pPr>
      <w:r>
        <w:rPr/>
        <w:t>Rating of olfactory dysfunction with sniffing stick test</w:t>
      </w:r>
    </w:p>
    <w:p>
      <w:pPr>
        <w:pStyle w:val="FirstParagraph"/>
        <w:rPr/>
      </w:pPr>
      <w:r>
        <w:rPr/>
        <w:t xml:space="preserve">Objective olfactory dysfunction at the 100-day and 360-day follow-up in the CovILD study participants was investigated with the 16-item sniffing stick test as described [7]. Clinically relevant olfactory dysfunction was defined as </w:t>
      </w:r>
      <w:r>
        <w:rPr/>
      </w:r>
      <m:oMath xmlns:m="http://schemas.openxmlformats.org/officeDocument/2006/math">
        <m:r>
          <w:rPr>
            <w:rFonts w:ascii="Cambria Math" w:hAnsi="Cambria Math"/>
          </w:rPr>
          <m:t xml:space="preserve">≤</m:t>
        </m:r>
      </m:oMath>
      <w:r>
        <w:rPr/>
        <w:t xml:space="preserve"> 12 correct answers [7, 8]. In the analysis, participants with the complete answers concerning self-reported olfactory dysfunction and complete test results were included.</w:t>
      </w:r>
      <w:bookmarkStart w:id="2" w:name="study-procedures-and-variables"/>
      <w:bookmarkStart w:id="3" w:name="Xb7eff9a520edb2d91bc8afdf72fd00d674753c2"/>
      <w:bookmarkEnd w:id="2"/>
      <w:bookmarkEnd w:id="3"/>
    </w:p>
    <w:p>
      <w:pPr>
        <w:pStyle w:val="Heading2"/>
        <w:rPr/>
      </w:pPr>
      <w:r>
        <w:rPr/>
        <w:t>Statistical analysis</w:t>
      </w:r>
    </w:p>
    <w:p>
      <w:pPr>
        <w:pStyle w:val="Heading3"/>
        <w:rPr/>
      </w:pPr>
      <w:r>
        <w:rPr/>
        <w:t>Data transformation, descriptive statistic</w:t>
      </w:r>
    </w:p>
    <w:p>
      <w:pPr>
        <w:pStyle w:val="FirstParagraph"/>
        <w:rPr/>
      </w:pPr>
      <w:r>
        <w:rPr/>
        <w:t xml:space="preserve">Data transformation and statistical analysis was done with R version 4.2.0 with </w:t>
      </w:r>
      <w:r>
        <w:rPr>
          <w:i/>
          <w:iCs/>
        </w:rPr>
        <w:t>tidyverse</w:t>
      </w:r>
      <w:r>
        <w:rPr/>
        <w:t xml:space="preserve"> data science environment [9]. Analysis results were visualized with </w:t>
      </w:r>
      <w:r>
        <w:rPr>
          <w:i/>
          <w:iCs/>
        </w:rPr>
        <w:t>ggplot2</w:t>
      </w:r>
      <w:r>
        <w:rPr/>
        <w:t xml:space="preserve"> [10], </w:t>
      </w:r>
      <w:r>
        <w:rPr>
          <w:i/>
          <w:iCs/>
        </w:rPr>
        <w:t>cowplot</w:t>
      </w:r>
      <w:r>
        <w:rPr/>
        <w:t xml:space="preserve"> [11] as well as in-house developed </w:t>
      </w:r>
      <w:r>
        <w:rPr>
          <w:i/>
          <w:iCs/>
        </w:rPr>
        <w:t>ExDA</w:t>
      </w:r>
      <w:r>
        <w:rPr/>
        <w:t xml:space="preserve"> (</w:t>
      </w:r>
      <w:hyperlink r:id="rId2">
        <w:r>
          <w:rPr>
            <w:rStyle w:val="InternetLink"/>
          </w:rPr>
          <w:t>https://github.com/PiotrTymoszuk/ExDA</w:t>
        </w:r>
      </w:hyperlink>
      <w:r>
        <w:rPr/>
        <w:t xml:space="preserve">) and </w:t>
      </w:r>
      <w:r>
        <w:rPr>
          <w:i/>
          <w:iCs/>
        </w:rPr>
        <w:t>figur</w:t>
      </w:r>
      <w:r>
        <w:rPr/>
        <w:t xml:space="preserve"> (</w:t>
      </w:r>
      <w:hyperlink r:id="rId3">
        <w:r>
          <w:rPr>
            <w:rStyle w:val="InternetLink"/>
          </w:rPr>
          <w:t>https://github.com/PiotrTymoszuk/figur</w:t>
        </w:r>
      </w:hyperlink>
      <w:r>
        <w:rPr/>
        <w:t>) packages.</w:t>
      </w:r>
    </w:p>
    <w:p>
      <w:pPr>
        <w:pStyle w:val="TextBody"/>
        <w:rPr/>
      </w:pPr>
      <w:r>
        <w:rPr/>
        <w:t xml:space="preserve">Descriptive statistics including median with interquartile ranges and frequency of complete answers for numeric and categorical variables were calculated with base R functions and </w:t>
      </w:r>
      <w:r>
        <w:rPr>
          <w:i/>
          <w:iCs/>
        </w:rPr>
        <w:t>ExDA</w:t>
      </w:r>
      <w:r>
        <w:rPr/>
        <w:t xml:space="preserve"> package.</w:t>
      </w:r>
      <w:bookmarkStart w:id="4" w:name="X6df27a9cd22db7a8db857a641bed5b82b8bf4d7"/>
      <w:bookmarkEnd w:id="4"/>
    </w:p>
    <w:p>
      <w:pPr>
        <w:pStyle w:val="Heading3"/>
        <w:rPr/>
      </w:pPr>
      <w:r>
        <w:rPr/>
        <w:t>Statistical hypothesis testing</w:t>
      </w:r>
    </w:p>
    <w:p>
      <w:pPr>
        <w:pStyle w:val="FirstParagraph"/>
        <w:rPr/>
      </w:pPr>
      <w:r>
        <w:rPr/>
        <w:t xml:space="preserve">Since multiple study variables were non-normally distributed as assessed by Shapiro-Wilk test and visual assessment of their distribution (quantile-quantile plots), statistical significance for differences in outcome numeric variables were assessed with Mann-Whitney U test with r effect size statistic (two groups)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frequency distribution for categorical outcome variable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Inter-rater assessment of self-reported and sniffing test olfactory dysfunction was accomplished with Cohen’s </w:t>
      </w:r>
      <w:r>
        <w:rPr/>
      </w:r>
      <m:oMath xmlns:m="http://schemas.openxmlformats.org/officeDocument/2006/math">
        <m:r>
          <w:rPr>
            <w:rFonts w:ascii="Cambria Math" w:hAnsi="Cambria Math"/>
          </w:rPr>
          <m:t xml:space="preserve">κ</m:t>
        </m:r>
      </m:oMath>
      <w:r>
        <w:rPr/>
        <w:t xml:space="preserve"> statistic [12]. </w:t>
      </w:r>
      <w:r>
        <w:rPr/>
      </w:r>
      <m:oMath xmlns:m="http://schemas.openxmlformats.org/officeDocument/2006/math">
        <m:r>
          <w:rPr>
            <w:rFonts w:ascii="Cambria Math" w:hAnsi="Cambria Math"/>
          </w:rPr>
          <m:t xml:space="preserve">κ</m:t>
        </m:r>
      </m:oMath>
      <w:r>
        <w:rPr/>
        <w:t xml:space="preserve"> significance (</w:t>
      </w:r>
      <w:r>
        <w:rPr/>
      </w:r>
      <m:oMath xmlns:m="http://schemas.openxmlformats.org/officeDocument/2006/math">
        <m:r>
          <w:rPr>
            <w:rFonts w:ascii="Cambria Math" w:hAnsi="Cambria Math"/>
          </w:rPr>
          <m:t xml:space="preserve">κ</m:t>
        </m:r>
        <m:r>
          <w:rPr>
            <w:rFonts w:ascii="Cambria Math" w:hAnsi="Cambria Math"/>
          </w:rPr>
          <m:t xml:space="preserve">≠</m:t>
        </m:r>
        <m:r>
          <w:rPr>
            <w:rFonts w:ascii="Cambria Math" w:hAnsi="Cambria Math"/>
          </w:rPr>
          <m:t xml:space="preserve">0</m:t>
        </m:r>
      </m:oMath>
      <w:r>
        <w:rPr/>
        <w:t xml:space="preserve">) was estimated with Wald Z test. P values were adjusted for multiple testing with Benjamini-Hochberg method [13] separately for each analysis task and cohort. Packages </w:t>
      </w:r>
      <w:r>
        <w:rPr>
          <w:i/>
          <w:iCs/>
        </w:rPr>
        <w:t>rstatix</w:t>
      </w:r>
      <w:r>
        <w:rPr/>
        <w:t xml:space="preserve"> [14], </w:t>
      </w:r>
      <w:r>
        <w:rPr>
          <w:i/>
          <w:iCs/>
        </w:rPr>
        <w:t>vcd</w:t>
      </w:r>
      <w:r>
        <w:rPr/>
        <w:t xml:space="preserve"> [15] and </w:t>
      </w:r>
      <w:r>
        <w:rPr>
          <w:i/>
          <w:iCs/>
        </w:rPr>
        <w:t>Exda</w:t>
      </w:r>
      <w:r>
        <w:rPr/>
        <w:t xml:space="preserve"> (</w:t>
      </w:r>
      <w:hyperlink r:id="rId4">
        <w:r>
          <w:rPr>
            <w:rStyle w:val="InternetLink"/>
          </w:rPr>
          <w:t>https://github.com/PiotrTymoszuk/ExDA</w:t>
        </w:r>
      </w:hyperlink>
      <w:r>
        <w:rPr/>
        <w:t>) were used for statistical hypothesis testing.</w:t>
      </w:r>
      <w:bookmarkStart w:id="5" w:name="statistical-hypothesis-testing"/>
      <w:bookmarkEnd w:id="5"/>
    </w:p>
    <w:p>
      <w:pPr>
        <w:pStyle w:val="Heading3"/>
        <w:rPr/>
      </w:pPr>
      <w:r>
        <w:rPr/>
        <w:t>Modeling of symptom recovery kinetic</w:t>
      </w:r>
    </w:p>
    <w:p>
      <w:pPr>
        <w:pStyle w:val="FirstParagraph"/>
        <w:rPr/>
      </w:pPr>
      <w:r>
        <w:rPr/>
        <w:t xml:space="preserve">To model recovery kinetics for binary symptom variables (0: absent, 1: present), second-order mixed-effect logistic (categorical features) modeling was applied (packages: </w:t>
      </w:r>
      <w:r>
        <w:rPr>
          <w:i/>
          <w:iCs/>
        </w:rPr>
        <w:t>lme4</w:t>
      </w:r>
      <w:r>
        <w:rPr/>
        <w:t xml:space="preserve">, </w:t>
      </w:r>
      <w:r>
        <w:rPr>
          <w:i/>
          <w:iCs/>
        </w:rPr>
        <w:t>lmerTest</w:t>
      </w:r>
      <w:r>
        <w:rPr/>
        <w:t xml:space="preserve"> and development package </w:t>
      </w:r>
      <w:r>
        <w:rPr>
          <w:i/>
          <w:iCs/>
        </w:rPr>
        <w:t>kinet</w:t>
      </w:r>
      <w:r>
        <w:rPr/>
        <w:t xml:space="preserve"> [</w:t>
      </w:r>
      <w:hyperlink r:id="rId5">
        <w:r>
          <w:rPr>
            <w:rStyle w:val="InternetLink"/>
          </w:rPr>
          <w:t>https://github.com/PiotrTymoszuk/kinet</w:t>
        </w:r>
      </w:hyperlink>
      <w:r>
        <w:rPr/>
        <w:t>]) [16–18]. Each model followed the general formula:</w:t>
      </w:r>
    </w:p>
    <w:p>
      <w:pPr>
        <w:pStyle w:val="TextBody"/>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p</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m:oMathPara>
    </w:p>
    <w:p>
      <w:pPr>
        <w:pStyle w:val="FirstParagraph"/>
        <w:rPr/>
      </w:pPr>
      <w:r>
        <w:rPr/>
        <w:t xml:space="preserve">where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d</m:t>
            </m:r>
            <m:r>
              <w:rPr>
                <w:rFonts w:ascii="Cambria Math" w:hAnsi="Cambria Math"/>
              </w:rPr>
              <m:t xml:space="preserve">u</m:t>
            </m:r>
            <m:r>
              <w:rPr>
                <w:rFonts w:ascii="Cambria Math" w:hAnsi="Cambria Math"/>
              </w:rPr>
              <m:t xml:space="preserve">a</m:t>
            </m:r>
            <m:r>
              <w:rPr>
                <w:rFonts w:ascii="Cambria Math" w:hAnsi="Cambria Math"/>
              </w:rPr>
              <m:t xml:space="preserve">l</m:t>
            </m:r>
          </m:e>
        </m:d>
      </m:oMath>
      <w:r>
        <w:rPr/>
        <w:t xml:space="preserve"> indicates the random effect of the individual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r>
          <w:rPr>
            <w:rFonts w:ascii="Cambria Math" w:hAnsi="Cambria Math"/>
          </w:rPr>
          <m:t xml:space="preserve">e</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i</m:t>
        </m:r>
        <m:r>
          <w:rPr>
            <w:rFonts w:ascii="Cambria Math" w:hAnsi="Cambria Math"/>
          </w:rPr>
          <m:t xml:space="preserve">m</m:t>
        </m:r>
        <m:sSup>
          <m:e>
            <m:r>
              <w:rPr>
                <w:rFonts w:ascii="Cambria Math" w:hAnsi="Cambria Math"/>
              </w:rPr>
              <m:t xml:space="preserve">e</m:t>
            </m:r>
          </m:e>
          <m:sup>
            <m:r>
              <w:rPr>
                <w:rFonts w:ascii="Cambria Math" w:hAnsi="Cambria Math"/>
              </w:rPr>
              <m:t xml:space="preserve">2</m:t>
            </m:r>
          </m:sup>
        </m:sSup>
      </m:oMath>
      <w:r>
        <w:rPr/>
        <w:t xml:space="preserve"> indicate the first- and second-order time effect terms. The first-order term estimate was interpreted as a measure of the recovery speed and the second-order term estimate was used to assess the plateau/rebound effect. Significance of the accuracy gain of the full second-order model compared with the nested null model was determined by likelihood ratio test (LRT) versus the nested first-order and null models, respectively. Likelihood ratio </w:t>
      </w:r>
      <w:r>
        <w:rPr/>
      </w:r>
      <m:oMath xmlns:m="http://schemas.openxmlformats.org/officeDocument/2006/math">
        <m:r>
          <w:rPr>
            <w:rFonts w:ascii="Cambria Math" w:hAnsi="Cambria Math"/>
          </w:rPr>
          <m:t xml:space="preserve">λ</m:t>
        </m:r>
      </m:oMath>
      <w:r>
        <w:rPr/>
        <w:t xml:space="preserve"> statistic (full versus null model) was used as an effect size measure. Individuals from the survey study or the CovILD cohort with the complete longitudinal symptom record were included in the kinetic modeling tasks. Results of the kinetic modeling were adjusted for multiple comparisons with Benjamini-Hochberg method [13].</w:t>
      </w:r>
      <w:bookmarkStart w:id="6" w:name="modeling-of-symptom-recovery-kinetic"/>
      <w:bookmarkEnd w:id="6"/>
    </w:p>
    <w:p>
      <w:pPr>
        <w:pStyle w:val="Heading3"/>
        <w:rPr/>
      </w:pPr>
      <w:r>
        <w:rPr/>
        <w:t>Symptom-symptom distances and multi-dimensional scaling</w:t>
      </w:r>
    </w:p>
    <w:p>
      <w:pPr>
        <w:pStyle w:val="FirstParagraph"/>
        <w:rPr/>
      </w:pPr>
      <w:r>
        <w:rPr/>
        <w:t xml:space="preserve">To assess co-occurrence or exclusivity of symptoms, simple matching distances between manifestations during the first 14 days, at </w:t>
      </w:r>
      <w:r>
        <w:rPr/>
      </w:r>
      <m:oMath xmlns:m="http://schemas.openxmlformats.org/officeDocument/2006/math">
        <m:r>
          <w:rPr>
            <w:rFonts w:ascii="Cambria Math" w:hAnsi="Cambria Math"/>
          </w:rPr>
          <m:t xml:space="preserve">≥</m:t>
        </m:r>
      </m:oMath>
      <w:r>
        <w:rPr/>
        <w:t xml:space="preserve"> 28 days and at </w:t>
      </w:r>
      <w:r>
        <w:rPr/>
      </w:r>
      <m:oMath xmlns:m="http://schemas.openxmlformats.org/officeDocument/2006/math">
        <m:r>
          <w:rPr>
            <w:rFonts w:ascii="Cambria Math" w:hAnsi="Cambria Math"/>
          </w:rPr>
          <m:t xml:space="preserve">≥</m:t>
        </m:r>
      </m:oMath>
      <w:r>
        <w:rPr/>
        <w:t xml:space="preserve"> 3 months after clinical onset in the survey study cohorts were calculated (package </w:t>
      </w:r>
      <w:r>
        <w:rPr>
          <w:i/>
          <w:iCs/>
        </w:rPr>
        <w:t>scrime</w:t>
      </w:r>
      <w:r>
        <w:rPr/>
        <w:t xml:space="preserve"> and development package </w:t>
      </w:r>
      <w:r>
        <w:rPr>
          <w:i/>
          <w:iCs/>
        </w:rPr>
        <w:t>clustTools</w:t>
      </w:r>
      <w:r>
        <w:rPr/>
        <w:t xml:space="preserve"> [</w:t>
      </w:r>
      <w:hyperlink r:id="rId6">
        <w:r>
          <w:rPr>
            <w:rStyle w:val="InternetLink"/>
          </w:rPr>
          <w:t>https://github.com/PiotrTymoszuk/clustTools</w:t>
        </w:r>
      </w:hyperlink>
      <w:r>
        <w:rPr/>
        <w:t xml:space="preserve">]) [19, 20]. Subsequently, the distance matrix was subjected to multi-dimensional scaling (MDS, k = 2 dimensions, package </w:t>
      </w:r>
      <w:r>
        <w:rPr>
          <w:i/>
          <w:iCs/>
        </w:rPr>
        <w:t>stats</w:t>
      </w:r>
      <w:r>
        <w:rPr/>
        <w:t xml:space="preserve">, function </w:t>
      </w:r>
      <w:r>
        <w:rPr>
          <w:i/>
          <w:iCs/>
        </w:rPr>
        <w:t>cmdscale()</w:t>
      </w:r>
      <w:r>
        <w:rPr/>
        <w:t>). Association of specific symptoms was assessed by visual analysis of MDS coordinate plots.</w:t>
      </w:r>
      <w:bookmarkStart w:id="7" w:name="X95cd38fe90b4a2ad0dfd046de9cd7386ef3da07"/>
      <w:bookmarkEnd w:id="7"/>
    </w:p>
    <w:p>
      <w:pPr>
        <w:pStyle w:val="Heading3"/>
        <w:rPr/>
      </w:pPr>
      <w:r>
        <w:rPr/>
        <w:t>Apriori analysis of COVID-19 symptoms in the survey study</w:t>
      </w:r>
    </w:p>
    <w:p>
      <w:pPr>
        <w:pStyle w:val="FirstParagraph"/>
        <w:rPr/>
      </w:pPr>
      <w:r>
        <w:rPr/>
        <w:t xml:space="preserve">Frequent combinations of symptoms during the first 14 days, at </w:t>
      </w:r>
      <w:r>
        <w:rPr/>
      </w:r>
      <m:oMath xmlns:m="http://schemas.openxmlformats.org/officeDocument/2006/math">
        <m:r>
          <w:rPr>
            <w:rFonts w:ascii="Cambria Math" w:hAnsi="Cambria Math"/>
          </w:rPr>
          <m:t xml:space="preserve">≥</m:t>
        </m:r>
      </m:oMath>
      <w:r>
        <w:rPr/>
        <w:t xml:space="preserve"> 28 days and at </w:t>
      </w:r>
      <w:r>
        <w:rPr/>
      </w:r>
      <m:oMath xmlns:m="http://schemas.openxmlformats.org/officeDocument/2006/math">
        <m:r>
          <w:rPr>
            <w:rFonts w:ascii="Cambria Math" w:hAnsi="Cambria Math"/>
          </w:rPr>
          <m:t xml:space="preserve">≥</m:t>
        </m:r>
      </m:oMath>
      <w:r>
        <w:rPr/>
        <w:t xml:space="preserve"> 3 months after clinical onset in the survey study cohorts were identified with the apriori algorithm (package </w:t>
      </w:r>
      <w:r>
        <w:rPr>
          <w:i/>
          <w:iCs/>
        </w:rPr>
        <w:t>arules</w:t>
      </w:r>
      <w:r>
        <w:rPr/>
        <w:t>) [21, 22] with the minimal support cutoff of 0.15, 2 - 10 item transaction length, confidence &gt; 0.6 and lift &gt; 2. The support statistic were used to estimate the symptom combination frequency. The confidence value was treated as an estimate of conditional probability of the symptom co-occurrence. The lift statistic was interpreted as a measure of the symptom dependence (lift = 1, symptoms are independent).</w:t>
      </w:r>
      <w:bookmarkStart w:id="8" w:name="X5cb80a362c3ac478e282a71420ad23c58646dfc"/>
      <w:bookmarkEnd w:id="8"/>
    </w:p>
    <w:p>
      <w:pPr>
        <w:pStyle w:val="Heading3"/>
        <w:rPr/>
      </w:pPr>
      <w:r>
        <w:rPr/>
        <w:t>Clustering analysis</w:t>
      </w:r>
    </w:p>
    <w:p>
      <w:pPr>
        <w:pStyle w:val="FirstParagraph"/>
        <w:rPr/>
      </w:pPr>
      <w:r>
        <w:rPr/>
        <w:t>COVID-19 recovery clusters of the training Autria (AT) survey cohort participants in respect to symptom-specific recovery times (</w:t>
      </w:r>
      <w:r>
        <w:rPr>
          <w:b/>
          <w:bCs/>
        </w:rPr>
        <w:t>Figure 1A</w:t>
      </w:r>
      <w:r>
        <w:rPr/>
        <w:t xml:space="preserve">) were defined with the PAM (partitioning around medoids) algorithm and Euclidean distance statistic (packages </w:t>
      </w:r>
      <w:r>
        <w:rPr>
          <w:i/>
          <w:iCs/>
        </w:rPr>
        <w:t>cluster</w:t>
      </w:r>
      <w:r>
        <w:rPr/>
        <w:t xml:space="preserve">, </w:t>
      </w:r>
      <w:r>
        <w:rPr>
          <w:i/>
          <w:iCs/>
        </w:rPr>
        <w:t>philentropy</w:t>
      </w:r>
      <w:r>
        <w:rPr/>
        <w:t xml:space="preserve"> and development package </w:t>
      </w:r>
      <w:r>
        <w:rPr>
          <w:i/>
          <w:iCs/>
        </w:rPr>
        <w:t>clustTools</w:t>
      </w:r>
      <w:r>
        <w:rPr/>
        <w:t xml:space="preserve"> [</w:t>
      </w:r>
      <w:hyperlink r:id="rId7">
        <w:r>
          <w:rPr>
            <w:rStyle w:val="InternetLink"/>
          </w:rPr>
          <w:t>https://github.com/PiotrTymoszuk/clustTools</w:t>
        </w:r>
      </w:hyperlink>
      <w:r>
        <w:rPr/>
        <w:t xml:space="preserve">]) [23, 24]. The set of participants with the complete clustering variable set was included in the analysis. The symptom recovery times were not subjected to any type of pre-processing. The choice of the clustering procedure was motivated by the analysis of the clustering variance (ratio of the total between-cluster to total sum of squares) and clustering structure stability in 10-fold cross-validation (metric: rate of correct cluster assignment, cluster assignment predicted by k = 5 nearest neighbors label propagation algorithm, package </w:t>
      </w:r>
      <w:r>
        <w:rPr>
          <w:i/>
          <w:iCs/>
        </w:rPr>
        <w:t>clustTools</w:t>
      </w:r>
      <w:r>
        <w:rPr/>
        <w:t xml:space="preserve">) [25, 26] for several clustering algorithms as presented in </w:t>
      </w:r>
      <w:r>
        <w:rPr>
          <w:b/>
          <w:bCs/>
        </w:rPr>
        <w:t>Supplementary Figure S9A</w:t>
      </w:r>
      <w:r>
        <w:rPr/>
        <w:t>. The optimal number of clusters was determined by the bend of the total within-cluster sum of squares curve (</w:t>
      </w:r>
      <w:r>
        <w:rPr>
          <w:b/>
          <w:bCs/>
        </w:rPr>
        <w:t>Supplementary Figure S9B</w:t>
      </w:r>
      <w:r>
        <w:rPr/>
        <w:t xml:space="preserve">, package </w:t>
      </w:r>
      <w:r>
        <w:rPr>
          <w:i/>
          <w:iCs/>
        </w:rPr>
        <w:t>factoextra</w:t>
      </w:r>
      <w:r>
        <w:rPr/>
        <w:t xml:space="preserve">) [27]. Permutation importance of specific clustering variables was investigated by calculating difference in clustering variance (ratio of total between-cluster sum of squares to total sum of squares) between the initial clustering object and the clustering object with the given variable reshuffled at random (package </w:t>
      </w:r>
      <w:r>
        <w:rPr>
          <w:i/>
          <w:iCs/>
        </w:rPr>
        <w:t>clustTools</w:t>
      </w:r>
      <w:r>
        <w:rPr/>
        <w:t>). Assignment of the Italy survey cohort participants to the recovery clusters was accomplished with k-nearest neighbors label propagation algorithm (k = 5) [26]. The clustering efficacy in the training AT cohort and the test IT cohort measured by clustering variance statistic defined above was similar (AT: 0.59, IT: 0.57).</w:t>
      </w:r>
      <w:bookmarkStart w:id="9" w:name="statistical-analysis"/>
      <w:bookmarkStart w:id="10" w:name="clustering-analysis"/>
      <w:bookmarkEnd w:id="9"/>
      <w:bookmarkEnd w:id="10"/>
    </w:p>
    <w:p>
      <w:pPr>
        <w:pStyle w:val="Heading2"/>
        <w:rPr/>
      </w:pPr>
      <w:r>
        <w:rPr/>
        <w:t>Data and source code availability</w:t>
      </w:r>
    </w:p>
    <w:p>
      <w:pPr>
        <w:pStyle w:val="FirstParagraph"/>
        <w:rPr/>
      </w:pPr>
      <w:r>
        <w:rPr/>
        <w:t xml:space="preserve">The raw data files will be made available upon request. The entire analysis pipeline was published at </w:t>
      </w:r>
      <w:hyperlink r:id="rId8">
        <w:r>
          <w:rPr>
            <w:rStyle w:val="InternetLink"/>
          </w:rPr>
          <w:t>https://github.com/PiotrTymoszuk/hyposmia_analsis_pipeline</w:t>
        </w:r>
      </w:hyperlink>
      <w:r>
        <w:rPr/>
        <w:t>.</w:t>
      </w:r>
    </w:p>
    <w:p>
      <w:pPr>
        <w:pStyle w:val="Normal"/>
        <w:rPr/>
      </w:pPr>
      <w:r>
        <w:rPr/>
      </w:r>
      <w:bookmarkStart w:id="11" w:name="supplementary-methods"/>
      <w:bookmarkStart w:id="12" w:name="data-and-source-code-availability"/>
      <w:bookmarkStart w:id="13" w:name="supplementary-methods"/>
      <w:bookmarkStart w:id="14" w:name="data-and-source-code-availability"/>
      <w:bookmarkEnd w:id="13"/>
      <w:bookmarkEnd w:id="14"/>
      <w:r>
        <w:br w:type="page"/>
      </w:r>
    </w:p>
    <w:p>
      <w:pPr>
        <w:pStyle w:val="Heading1"/>
        <w:rPr/>
      </w:pPr>
      <w:r>
        <w:rPr/>
        <w:t>Supplementary Tables</w:t>
      </w:r>
    </w:p>
    <w:p>
      <w:pPr>
        <w:pStyle w:val="TableCaption"/>
        <w:rPr/>
      </w:pPr>
      <w:r>
        <w:rPr/>
        <w:t xml:space="preserve">Supplementary </w:t>
      </w:r>
      <w:r>
        <w:rPr/>
        <w:t xml:space="preserve">Table </w:t>
      </w:r>
      <w:r>
        <w:rPr/>
        <w:t>S</w:t>
      </w:r>
      <w:r>
        <w:rPr/>
        <w:t>1: Survey study variables.</w:t>
      </w:r>
    </w:p>
    <w:tbl>
      <w:tblPr>
        <w:tblW w:w="10261" w:type="dxa"/>
        <w:jc w:val="center"/>
        <w:tblInd w:w="0" w:type="dxa"/>
        <w:tblLayout w:type="fixed"/>
        <w:tblCellMar>
          <w:top w:w="0" w:type="dxa"/>
          <w:left w:w="0" w:type="dxa"/>
          <w:bottom w:w="0" w:type="dxa"/>
          <w:right w:w="0" w:type="dxa"/>
        </w:tblCellMar>
        <w:tblLook w:firstRow="1" w:noVBand="1" w:lastRow="0" w:firstColumn="0" w:lastColumn="0" w:noHBand="0"/>
      </w:tblPr>
      <w:tblGrid>
        <w:gridCol w:w="2098"/>
        <w:gridCol w:w="2210"/>
        <w:gridCol w:w="1020"/>
        <w:gridCol w:w="4932"/>
      </w:tblGrid>
      <w:tr>
        <w:trPr>
          <w:tblHeader w:val="true"/>
          <w:trHeight w:val="360" w:hRule="atLeast"/>
        </w:trPr>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name</w:t>
            </w:r>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label</w:t>
            </w:r>
          </w:p>
        </w:tc>
        <w:tc>
          <w:tcPr>
            <w:tcW w:w="10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nit</w:t>
            </w:r>
          </w:p>
        </w:tc>
        <w:tc>
          <w:tcPr>
            <w:tcW w:w="49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escription</w:t>
            </w:r>
          </w:p>
        </w:tc>
      </w:tr>
      <w:tr>
        <w:trPr>
          <w:trHeight w:val="360" w:hRule="atLeast"/>
        </w:trPr>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D</w:t>
            </w:r>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ient ID</w:t>
            </w:r>
          </w:p>
        </w:tc>
        <w:tc>
          <w:tcPr>
            <w:tcW w:w="10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ient ID</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hort</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hort</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udy cohort</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_covid</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 COVID-19 symptom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 COVID-19 symptoms (first two week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sex</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ars</w:t>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age at survey completio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_class_befor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 before COVID-19</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 index class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habitant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usehold siz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sons</w:t>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usehold size in person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usehold_siz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usehold siz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usehold size class: single, pair or bigger</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_clas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ertiary vs. non-tertiary educatio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_befor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statu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status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_sector</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sector</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sector</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_tim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 tim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 time: test to survey completio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 history</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 history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_present</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idity</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t least one comorbidity present</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_sum</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m of co-morbiditie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m of the co-morbidities queried in the survey</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 before acut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eart_circulation</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diseas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disease before acut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 before acut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ung</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diseas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disease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nstinal</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 before acut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y_fever</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y fever/allergy</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y fever or allergy before acut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toimmunity</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toimmunity</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toimmune disease before acut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uent_flu_lik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resp. infection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uent upper respiratory tract infections (more than two per year)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wo_plus_infections_antibiotic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bact. Infection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uent bacterial infections requiring antibiotic treatment (more than two per year)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pression_burnout</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depression/anxiety</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pression, anxiety or burnout before acut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somnia</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sleep disorder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 disorders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ight_dyspno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 apnea</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ight apnea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uxism</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uxism</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uxism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ns_needles_feet</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et paresthesia</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et/leg paresthesia before acut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ily_medication</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ily medicatio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ily medication class, number  of drugs taken daily befor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_outbreak</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outbreak</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fection during the spring 2020, summer/fall 2020, winter/spring 2021</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lness_feeling</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vere illness feeling</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jective feeling of acute infectio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m_symptoms_acut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acute symptom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m of acute symptoms (first two week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m_symptoms_long</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persistent symptom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m of persistent symptoms (4 weeks and longer)</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_loss_kg</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lo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g</w:t>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loss during/after acut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ir_los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ir lo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ir loss during/after acute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plete_covelescenc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plete recovery</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perceived incomplete convalescence</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f_impairment</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lo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ent</w:t>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ercent loss of physical performance after COVID-19 as compared with the time before</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w_medication_fup</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w medication after COVID-19</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w medication after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habilitation_fup_needed</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jective need for rehabilitatio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reported need for rehabilitation after COVID-19</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_anxiety_scor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 scor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iety score</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_depression_scor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PR scor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pression score</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ress_scor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ress scor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ress score</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ntal_health_scor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MH scor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all mental health score</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ife_quality_scor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oL scor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uality of life score</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u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hivering</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hivering</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re_throat</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re throat</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re throat</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unning_nos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unning nos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unning nose</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atigu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atigu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atigue</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ry_cough</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ry cough</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ry cough</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t_cough</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t cough</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t cough</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reath_short</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achypnea</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achypnea</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o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hest_pain</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hest pai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hest pai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achycardia</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achycardia</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achycardia</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trasystol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lpitation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lpitation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oint_pain</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oint pai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oint pai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ne_pain</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ne pai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ne pai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_pain</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 pai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scle pai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dominal_pain</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dominal pai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d. pai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ausea</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ausea</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ausea</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omiting</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omiting</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omiting</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m_appetite</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m. appetite</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m. appetite</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rrhea</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rrhea</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rrhea</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zzines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zzine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zzines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osmia</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smia/anosmia</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aste_los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geusia/ageusia</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geusia/ageusia</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fusion</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fusio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fusio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ngle_feet</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ngling feet</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ngling feet</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ngle_hand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ngling hand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ngling hand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he_feet</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urning feet</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urning feet</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he_hand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urning hand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urning hand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_feet</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 feet</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 feet</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_hand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 hand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 hand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handiness_walk</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 walk</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 walk</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handiness_micromotor</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 FM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 f. m. 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_prob</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lessne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lessnes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atigue_day</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redness at day</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redness at day</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_concentration</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 concentratio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p. concentration</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orgetfulnes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orgetfulnes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orgetfulnes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welling</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welling</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welling</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ue_fingers</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ue fingers/toes</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ue fingers/toes</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rticaria</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rticaria</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rticaria</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ister_rash</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istering rash</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istering rash</w:t>
            </w:r>
          </w:p>
        </w:tc>
      </w:tr>
      <w:tr>
        <w:trPr>
          <w:trHeight w:val="360" w:hRule="atLeast"/>
        </w:trPr>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t_rash</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rmorated skin</w:t>
            </w:r>
          </w:p>
        </w:tc>
        <w:tc>
          <w:tcPr>
            <w:tcW w:w="10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l. marm. skin.</w:t>
            </w:r>
          </w:p>
        </w:tc>
      </w:tr>
      <w:tr>
        <w:trPr>
          <w:trHeight w:val="360" w:hRule="atLeast"/>
        </w:trPr>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_eyes</w:t>
            </w:r>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 eyes</w:t>
            </w:r>
          </w:p>
        </w:tc>
        <w:tc>
          <w:tcPr>
            <w:tcW w:w="10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49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 eyes</w:t>
            </w:r>
          </w:p>
        </w:tc>
      </w:tr>
    </w:tbl>
    <w:p>
      <w:pPr>
        <w:pStyle w:val="Normal"/>
        <w:rPr/>
      </w:pPr>
      <w:r>
        <w:rPr/>
      </w:r>
      <w:r>
        <w:br w:type="page"/>
      </w:r>
    </w:p>
    <w:p>
      <w:pPr>
        <w:pStyle w:val="TableCaption"/>
        <w:rPr/>
      </w:pPr>
      <w:r>
        <w:rPr/>
        <w:t xml:space="preserve">Supplementary </w:t>
      </w:r>
      <w:r>
        <w:rPr/>
        <w:t xml:space="preserve">Table </w:t>
      </w:r>
      <w:r>
        <w:rPr/>
        <w:t>S2</w:t>
      </w:r>
      <w:r>
        <w:rPr/>
        <w:t>: CovILD study variables.</w:t>
      </w:r>
    </w:p>
    <w:tbl>
      <w:tblPr>
        <w:tblW w:w="6236"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2551"/>
        <w:gridCol w:w="1134"/>
      </w:tblGrid>
      <w:tr>
        <w:trPr>
          <w:tblHeader w:val="true"/>
          <w:trHeight w:val="360" w:hRule="atLeast"/>
        </w:trPr>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name</w:t>
            </w:r>
          </w:p>
        </w:tc>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label</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nit</w:t>
            </w:r>
          </w:p>
        </w:tc>
      </w:tr>
      <w:tr>
        <w:trPr>
          <w:trHeight w:val="360" w:hRule="atLeast"/>
        </w:trPr>
        <w:tc>
          <w:tcPr>
            <w:tcW w:w="25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D</w:t>
            </w:r>
          </w:p>
        </w:tc>
        <w:tc>
          <w:tcPr>
            <w:tcW w:w="25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me_numeric</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me post diagnosis</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ys</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ars</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_class</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class</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_present</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idity present</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_comorb</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comorbidities</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ndometabolic_comorb</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tabolic disease</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_comorb</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_comorb</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V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_comorb</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_comorb</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disease</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_comorb</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ngancy_comorb</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mdef_comorb</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mune deficienc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_WHO</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D-19 severit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_sympt</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leep problems</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oe_sympt</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yspnea</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_sympt</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ugh</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_sympt</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ver</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ight_sweat_sympt</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ight sweat</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_sympt</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osmia_sympt</w:t>
            </w:r>
          </w:p>
        </w:tc>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r>
        <w:trPr>
          <w:trHeight w:val="360" w:hRule="atLeast"/>
        </w:trPr>
        <w:tc>
          <w:tcPr>
            <w:tcW w:w="25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atigue_sympt</w:t>
            </w:r>
          </w:p>
        </w:tc>
        <w:tc>
          <w:tcPr>
            <w:tcW w:w="25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duced performance</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t>
            </w:r>
          </w:p>
        </w:tc>
      </w:tr>
    </w:tbl>
    <w:p>
      <w:pPr>
        <w:pStyle w:val="Normal"/>
        <w:rPr/>
      </w:pPr>
      <w:r>
        <w:rPr/>
      </w:r>
      <w:r>
        <w:br w:type="page"/>
      </w:r>
    </w:p>
    <w:p>
      <w:pPr>
        <w:pStyle w:val="TableCaption"/>
        <w:rPr/>
      </w:pPr>
      <w:r>
        <w:rPr/>
        <w:t xml:space="preserve">Supplementary </w:t>
      </w:r>
      <w:r>
        <w:rPr/>
        <w:t xml:space="preserve">Table </w:t>
      </w:r>
      <w:r>
        <w:rPr/>
        <w:t>S</w:t>
      </w:r>
      <w:r>
        <w:rPr/>
        <w:t>3: Demographic and baseline clinical characteristic at the COVID-19 onset of the survey study participants assigned to the recovery clusters, Austria (AT) cohor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9% (n = 77)</w:t>
              <w:br/>
              <w:t>male: 21% (n = 21)</w:t>
              <w:br/>
              <w:t>complete: n = 98</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57% (n = 140)</w:t>
              <w:br/>
              <w:t>male: 43% (n = 106)</w:t>
              <w:br/>
              <w:t>complete: n = 246</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6% (n = 103)</w:t>
              <w:br/>
              <w:t>male: 24% (n = 32)</w:t>
              <w:br/>
              <w:t>complete: n = 135</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42 [IQR: 30 - 50]</w:t>
              <w:br/>
              <w:t>range: 21 - 80</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43 [IQR: 29 - 53]</w:t>
              <w:br/>
              <w:t>range: 18 - 77</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48 [IQR: 38 - 53]</w:t>
              <w:br/>
              <w:t>range: 21 - 70</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 before COVID-19</w:t>
            </w:r>
            <w:r>
              <w:rPr>
                <w:rFonts w:eastAsia="Arial" w:cs="Arial"/>
                <w:b w:val="false"/>
                <w:i w:val="false"/>
                <w:color w:val="000000"/>
                <w:sz w:val="20"/>
                <w:szCs w:val="20"/>
                <w:u w:val="none"/>
                <w:vertAlign w:val="superscript"/>
              </w:rPr>
              <w:t>b</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62% (n = 60)</w:t>
              <w:br/>
              <w:t>overweight: 24% (n = 23)</w:t>
              <w:br/>
              <w:t>obesity: 14% (n = 14)</w:t>
              <w:br/>
              <w:t>complete: n = 9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5% (n = 133)</w:t>
              <w:br/>
              <w:t>overweight: 29% (n = 70)</w:t>
              <w:br/>
              <w:t>obesity: 17% (n = 41)</w:t>
              <w:br/>
              <w:t>complete: n = 24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47% (n = 64)</w:t>
              <w:br/>
              <w:t>overweight: 31% (n = 42)</w:t>
              <w:br/>
              <w:t>obesity: 21% (n = 29)</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4% (n = 62)</w:t>
              <w:br/>
              <w:t>tertiary: 36% (n = 35)</w:t>
              <w:br/>
              <w:t>complete: n = 9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3% (n = 154)</w:t>
              <w:br/>
              <w:t>tertiary: 37% (n = 92)</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4% (n = 86)</w:t>
              <w:br/>
              <w:t>tertiary: 36% (n = 49)</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statu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7% (n = 85)</w:t>
              <w:br/>
              <w:t>unemployed: 7.1% (n = 7)</w:t>
              <w:br/>
              <w:t>leave: 3.1% (n = 3)</w:t>
              <w:br/>
              <w:t>retired: 3.1% (n = 3)</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0% (n = 198)</w:t>
              <w:br/>
              <w:t>unemployed: 9.3% (n = 23)</w:t>
              <w:br/>
              <w:t>leave: 1.6% (n = 4)</w:t>
              <w:br/>
              <w:t>retired: 8.5% (n = 21)</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5% (n = 115)</w:t>
              <w:br/>
              <w:t>unemployed: 7.4% (n = 10)</w:t>
              <w:br/>
              <w:t>leave: 0.74% (n = 1)</w:t>
              <w:br/>
              <w:t>retired: 6.7% (n = 9)</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 tim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80 [IQR: 130 - 210]</w:t>
              <w:br/>
              <w:t>range: 93 - 400</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90 [IQR: 130 - 220]</w:t>
              <w:br/>
              <w:t>range: 90 - 400</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80 [IQR: 140 - 220]</w:t>
              <w:br/>
              <w:t>range: 90 - 380</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2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idi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45)</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109)</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n = 83)</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 (n = 9)</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25)</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7)</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7)</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3)</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2)</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4)</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4% (n = 1)</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n = 11)</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7)</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n = 1)</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n = 5)</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2)</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3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1% (n = 2)</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8)</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y fever/allerg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3)</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41)</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34)</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toimmunity</w:t>
            </w:r>
            <w:r>
              <w:rPr>
                <w:rFonts w:eastAsia="Arial" w:cs="Arial"/>
                <w:b w:val="false"/>
                <w:i w:val="false"/>
                <w:color w:val="000000"/>
                <w:sz w:val="20"/>
                <w:szCs w:val="20"/>
                <w:u w:val="none"/>
                <w:vertAlign w:val="superscript"/>
              </w:rPr>
              <w:t>c</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n = 7)</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10)</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5)</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5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resp. infections</w:t>
            </w:r>
            <w:r>
              <w:rPr>
                <w:rFonts w:eastAsia="Arial" w:cs="Arial"/>
                <w:b w:val="false"/>
                <w:i w:val="false"/>
                <w:color w:val="000000"/>
                <w:sz w:val="20"/>
                <w:szCs w:val="20"/>
                <w:u w:val="none"/>
                <w:vertAlign w:val="superscript"/>
              </w:rPr>
              <w:t>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n = 5)</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13)</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n = 14)</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bact. Infection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n = 1)</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9)</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n = 13)</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depression/anxie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n = 6)</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7)</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n = 13)</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sleep disorde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n = 5)</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6)</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n = 6)</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3</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ily medication</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66% (n = 65)</w:t>
              <w:br/>
              <w:t>1 - 4 drugs: 30% (n = 29)</w:t>
              <w:br/>
              <w:t>5 drugs and more: 4.1% (n = 4)</w:t>
              <w:br/>
              <w:t>complete: n = 98</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66% (n = 162)</w:t>
              <w:br/>
              <w:t>1 - 4 drugs: 33% (n = 80)</w:t>
              <w:br/>
              <w:t>5 drugs and more: 1.6% (n = 4)</w:t>
              <w:br/>
              <w:t>complete: n = 246</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50% (n = 68)</w:t>
              <w:br/>
              <w:t>1 - 4 drugs: 49% (n = 66)</w:t>
              <w:br/>
              <w:t>5 drugs and more: 0.74% (n = 1)</w:t>
              <w:br/>
              <w:t>complete: n = 135</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BMI: body mass index, overweight &gt; 25 kg/m², obesity &gt; 30 kg/m²,</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Frequent respiratory infections, &gt; 2 per year.</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Frequent bacterial infections with antibiotic therapy, &gt; 2 per year.</w:t>
            </w:r>
          </w:p>
        </w:tc>
      </w:tr>
    </w:tbl>
    <w:p>
      <w:pPr>
        <w:pStyle w:val="Normal"/>
        <w:rPr/>
      </w:pPr>
      <w:r>
        <w:rPr/>
      </w:r>
      <w:r>
        <w:br w:type="page"/>
      </w:r>
    </w:p>
    <w:p>
      <w:pPr>
        <w:pStyle w:val="TableCaption"/>
        <w:rPr/>
      </w:pPr>
      <w:r>
        <w:rPr/>
        <w:t xml:space="preserve">Supplementary </w:t>
      </w:r>
      <w:r>
        <w:rPr/>
        <w:t xml:space="preserve">Table </w:t>
      </w:r>
      <w:r>
        <w:rPr/>
        <w:t>S</w:t>
      </w:r>
      <w:r>
        <w:rPr/>
        <w:t>4: Demographic and baseline clinical characteristic at the COVID-19 onset of the survey study participants assigned to the recovery clusters, Italy (IT) cohor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83% (n = 54)</w:t>
              <w:br/>
              <w:t>male: 17% (n = 11)</w:t>
              <w:br/>
              <w:t>complete: n = 65</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63% (n = 150)</w:t>
              <w:br/>
              <w:t>male: 37% (n = 87)</w:t>
              <w:br/>
              <w:t>complete: n = 237</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77% (n = 96)</w:t>
              <w:br/>
              <w:t>male: 23% (n = 29)</w:t>
              <w:br/>
              <w:t>complete: n = 125</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2</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46 [IQR: 34 - 55]</w:t>
              <w:br/>
              <w:t>range: 18 - 71</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43 [IQR: 32 - 53]</w:t>
              <w:br/>
              <w:t>range: 18 - 77</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48 [IQR: 38 - 56]</w:t>
              <w:br/>
              <w:t>range: 19 - 95</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 before COVID-19</w:t>
            </w:r>
            <w:r>
              <w:rPr>
                <w:rFonts w:eastAsia="Arial" w:cs="Arial"/>
                <w:b w:val="false"/>
                <w:i w:val="false"/>
                <w:color w:val="000000"/>
                <w:sz w:val="20"/>
                <w:szCs w:val="20"/>
                <w:u w:val="none"/>
                <w:vertAlign w:val="superscript"/>
              </w:rPr>
              <w:t>b</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82% (n = 53)</w:t>
              <w:br/>
              <w:t>overweight: 12% (n = 8)</w:t>
              <w:br/>
              <w:t>obesity: 6.2% (n = 4)</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67% (n = 155)</w:t>
              <w:br/>
              <w:t>overweight: 26% (n = 61)</w:t>
              <w:br/>
              <w:t>obesity: 6.5% (n = 15)</w:t>
              <w:br/>
              <w:t>complete: n = 23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7% (n = 70)</w:t>
              <w:br/>
              <w:t>overweight: 28% (n = 35)</w:t>
              <w:br/>
              <w:t>obesity: 15% (n = 18)</w:t>
              <w:br/>
              <w:t>complete: n = 12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7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duc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57% (n = 37)</w:t>
              <w:br/>
              <w:t>tertiary: 43% (n = 28)</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57% (n = 135)</w:t>
              <w:br/>
              <w:t>tertiary: 43% (n = 102)</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tertiary: 62% (n = 78)</w:t>
              <w:br/>
              <w:t>tertiary: 38% (n = 47)</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statu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0% (n = 52)</w:t>
              <w:br/>
              <w:t>unemployed: 11% (n = 7)</w:t>
              <w:br/>
              <w:t>leave: 3.1% (n = 2)</w:t>
              <w:br/>
              <w:t>retired: 6.2% (n = 4)</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79% (n = 188)</w:t>
              <w:br/>
              <w:t>unemployed: 11% (n = 27)</w:t>
              <w:br/>
              <w:t>leave: 2.5% (n = 6)</w:t>
              <w:br/>
              <w:t>retired: 6.8% (n = 16)</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86% (n = 108)</w:t>
              <w:br/>
              <w:t>unemployed: 4.8% (n = 6)</w:t>
              <w:br/>
              <w:t>leave: 0% (n = 0)</w:t>
              <w:br/>
              <w:t>retired: 8.8% (n = 11)</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servation tim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40 [IQR: 120 - 280]</w:t>
              <w:br/>
              <w:t>range: 92 - 370</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40 [IQR: 110 - 260]</w:t>
              <w:br/>
              <w:t>range: 90 - 390</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40 [IQR: 120 - 300]</w:t>
              <w:br/>
              <w:t>range: 90 - 380</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4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idi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n = 23)</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89)</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n = 73)</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n = 5)</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n = 16)</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15)</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8)</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n = 5)</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iabete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 (n = 1)</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ulmonary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n = 2)</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1% (n = 5)</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n = 5)</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5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diseas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2% (n = 1)</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2)</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4)</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6)</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n = 7)</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y fever/allerg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n = 5)</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7)</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n = 19)</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7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utoimmunity</w:t>
            </w:r>
            <w:r>
              <w:rPr>
                <w:rFonts w:eastAsia="Arial" w:cs="Arial"/>
                <w:b w:val="false"/>
                <w:i w:val="false"/>
                <w:color w:val="000000"/>
                <w:sz w:val="20"/>
                <w:szCs w:val="20"/>
                <w:u w:val="none"/>
                <w:vertAlign w:val="superscript"/>
              </w:rPr>
              <w:t>c</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4)</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11)</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n = 12)</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8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resp. infections</w:t>
            </w:r>
            <w:r>
              <w:rPr>
                <w:rFonts w:eastAsia="Arial" w:cs="Arial"/>
                <w:b w:val="false"/>
                <w:i w:val="false"/>
                <w:color w:val="000000"/>
                <w:sz w:val="20"/>
                <w:szCs w:val="20"/>
                <w:u w:val="none"/>
                <w:vertAlign w:val="superscript"/>
              </w:rPr>
              <w:t>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3)</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n = 11)</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req. bact. Infection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2% (n = 1)</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4)</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depression/anxiet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n = 3)</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n = 7)</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6% (n = 12)</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CoV sleep disorder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n = 2)</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4)</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14)</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ily medication</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75% (n = 49)</w:t>
              <w:br/>
              <w:t>1 - 4 drugs: 25% (n = 16)</w:t>
              <w:br/>
              <w:t>5 drugs and more: 0% (n = 0)</w:t>
              <w:br/>
              <w:t>complete: n = 65</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81% (n = 191)</w:t>
              <w:br/>
              <w:t>1 - 4 drugs: 19% (n = 45)</w:t>
              <w:br/>
              <w:t>5 drugs and more: 0.42% (n = 1)</w:t>
              <w:br/>
              <w:t>complete: n = 237</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bsent: 62% (n = 77)</w:t>
              <w:br/>
              <w:t>1 - 4 drugs: 36% (n = 45)</w:t>
              <w:br/>
              <w:t>5 drugs and more: 2.4% (n = 3)</w:t>
              <w:br/>
              <w:t>complete: n = 125</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BMI: body mass index, overweight &gt; 25 kg/m², obesity &gt; 30 kg/m²,</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Frequent respiratory infections, &gt; 2 per year.</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Frequent bacterial infections with antibiotic therapy, &gt; 2 per year.</w:t>
            </w:r>
          </w:p>
        </w:tc>
      </w:tr>
    </w:tbl>
    <w:p>
      <w:pPr>
        <w:pStyle w:val="Normal"/>
        <w:rPr/>
      </w:pPr>
      <w:r>
        <w:rPr/>
      </w:r>
      <w:r>
        <w:br w:type="page"/>
      </w:r>
    </w:p>
    <w:p>
      <w:pPr>
        <w:pStyle w:val="TableCaption"/>
        <w:rPr/>
      </w:pPr>
      <w:r>
        <w:rPr/>
        <w:t xml:space="preserve">Supplementary </w:t>
      </w:r>
      <w:r>
        <w:rPr/>
        <w:t xml:space="preserve">Table </w:t>
      </w:r>
      <w:r>
        <w:rPr/>
        <w:t>S</w:t>
      </w:r>
      <w:r>
        <w:rPr/>
        <w:t>5: COVID-19 course and recovery in the survey study participants assigned to the recovery clusters, Austria (AT) cohor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outbreak</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55% (n = 54)</w:t>
              <w:br/>
              <w:t>summer/fall 2020: 43% (n = 42)</w:t>
              <w:br/>
              <w:t>winter/spring 2021: 2% (n = 2)</w:t>
              <w:br/>
              <w:t>complete: n = 98</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63% (n = 156)</w:t>
              <w:br/>
              <w:t>summer/fall 2020: 35% (n = 87)</w:t>
              <w:br/>
              <w:t>winter/spring 2021: 1.2% (n = 3)</w:t>
              <w:br/>
              <w:t>complete: n = 246</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53% (n = 71)</w:t>
              <w:br/>
              <w:t>summer/fall 2020: 47% (n = 64)</w:t>
              <w:br/>
              <w:t>winter/spring 2021: 0% (n = 0)</w:t>
              <w:br/>
              <w:t>complete: n = 135</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loss, k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0.5 [IQR: 0 - 3]</w:t>
              <w:br/>
              <w:t>range: 0 - 8</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0 [IQR: 0 - 2.1]</w:t>
              <w:br/>
              <w:t>range: 0 - 11</w:t>
              <w:br/>
              <w:t>complete: n = 24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2 [IQR: 0 - 4.5]</w:t>
              <w:br/>
              <w:t>range: 0 - 15</w:t>
              <w:br/>
              <w:t>complete: n = 13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3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ir los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19)</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n = 23)</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41)</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plete recovery</w:t>
            </w:r>
            <w:r>
              <w:rPr>
                <w:rFonts w:eastAsia="Arial" w:cs="Arial"/>
                <w:b w:val="false"/>
                <w:i w:val="false"/>
                <w:color w:val="000000"/>
                <w:sz w:val="20"/>
                <w:szCs w:val="20"/>
                <w:u w:val="none"/>
                <w:vertAlign w:val="superscript"/>
              </w:rPr>
              <w:t>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n = 61)</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55)</w:t>
              <w:br/>
              <w:t>complete: n = 24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98)</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loss, percent</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0 [IQR: 4 - 25]</w:t>
              <w:br/>
              <w:t>range: 0 - 69</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3.5 [IQR: 0 - 14]</w:t>
              <w:br/>
              <w:t>range: 0 - 100</w:t>
              <w:br/>
              <w:t>complete: n = 24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25 [IQR: 15 - 42]</w:t>
              <w:br/>
              <w:t>range: 0 - 92</w:t>
              <w:br/>
              <w:t>complete: n = 13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w medication after COVID-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n = 7)</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18)</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32)</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3</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jective need for rehabilit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13)</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16)</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56)</w:t>
              <w:br/>
              <w:t>complete: n = 13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 score</w:t>
            </w:r>
            <w:r>
              <w:rPr>
                <w:rFonts w:eastAsia="Arial" w:cs="Arial"/>
                <w:b w:val="false"/>
                <w:i w:val="false"/>
                <w:color w:val="000000"/>
                <w:sz w:val="20"/>
                <w:szCs w:val="20"/>
                <w:u w:val="none"/>
                <w:vertAlign w:val="superscript"/>
              </w:rPr>
              <w: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0 [IQR: 0 - 2]</w:t>
              <w:br/>
              <w:t>range: 0 - 5</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0 [IQR: 0 - 1]</w:t>
              <w:br/>
              <w:t>range: 0 - 6</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5 [IQR: 0 - 2]</w:t>
              <w:br/>
              <w:t>range: 0 - 6</w:t>
              <w:br/>
              <w:t>complete: n = 13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PR score</w:t>
            </w:r>
            <w:r>
              <w:rPr>
                <w:rFonts w:eastAsia="Arial" w:cs="Arial"/>
                <w:b w:val="false"/>
                <w:i w:val="false"/>
                <w:color w:val="000000"/>
                <w:sz w:val="20"/>
                <w:szCs w:val="20"/>
                <w:u w:val="none"/>
                <w:vertAlign w:val="superscript"/>
              </w:rPr>
              <w:t>f</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0 - 2]</w:t>
              <w:br/>
              <w:t>range: 0 - 6</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0 [IQR: 0 - 2]</w:t>
              <w:br/>
              <w:t>range: 0 - 6</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2 [IQR: 1 - 3]</w:t>
              <w:br/>
              <w:t>range: 0 - 6</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ress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3.5 [IQR: 2 - 6]</w:t>
              <w:br/>
              <w:t>range: 0 - 19</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3 [IQR: 1 - 5]</w:t>
              <w:br/>
              <w:t>range: 0 - 16</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5 [IQR: 3 - 9]</w:t>
              <w:br/>
              <w:t>range: 0 - 16</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6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MH score</w:t>
            </w:r>
            <w:r>
              <w:rPr>
                <w:rFonts w:eastAsia="Arial" w:cs="Arial"/>
                <w:b w:val="false"/>
                <w:i w:val="false"/>
                <w:color w:val="000000"/>
                <w:sz w:val="20"/>
                <w:szCs w:val="20"/>
                <w:u w:val="none"/>
                <w:vertAlign w:val="superscript"/>
              </w:rPr>
              <w:t>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0 - 1]</w:t>
              <w:br/>
              <w:t>range: 0 - 3</w:t>
              <w:br/>
              <w:t>complete: n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0 - 1]</w:t>
              <w:br/>
              <w:t>range: 0 - 3</w:t>
              <w:br/>
              <w:t>complete: n = 2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1 - 2]</w:t>
              <w:br/>
              <w:t>range: 0 - 3</w:t>
              <w:br/>
              <w:t>complete: n = 13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72</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oL score</w:t>
            </w:r>
            <w:r>
              <w:rPr>
                <w:rFonts w:eastAsia="Arial" w:cs="Arial"/>
                <w:b w:val="false"/>
                <w:i w:val="false"/>
                <w:color w:val="000000"/>
                <w:sz w:val="20"/>
                <w:szCs w:val="20"/>
                <w:u w:val="none"/>
                <w:vertAlign w:val="superscript"/>
              </w:rPr>
              <w:t>h</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1 - 1]</w:t>
              <w:br/>
              <w:t>range: 0 - 3</w:t>
              <w:br/>
              <w:t>complete: n = 98</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0 - 1]</w:t>
              <w:br/>
              <w:t>range: 0 - 3</w:t>
              <w:br/>
              <w:t>complete: n = 246</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1 - 2]</w:t>
              <w:br/>
              <w:t>range: 0 - 3</w:t>
              <w:br/>
              <w:t>complete: n = 135</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52</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Self-reported incomplete recovery.</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ANX: anxiety.</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f</w:t>
            </w:r>
            <w:r>
              <w:rPr>
                <w:rFonts w:eastAsia="Arial" w:cs="Arial"/>
                <w:b w:val="false"/>
                <w:i w:val="false"/>
                <w:color w:val="000000"/>
                <w:sz w:val="20"/>
                <w:szCs w:val="20"/>
                <w:u w:val="none"/>
              </w:rPr>
              <w:t>DPR: depression.</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g</w:t>
            </w:r>
            <w:r>
              <w:rPr>
                <w:rFonts w:eastAsia="Arial" w:cs="Arial"/>
                <w:b w:val="false"/>
                <w:i w:val="false"/>
                <w:color w:val="000000"/>
                <w:sz w:val="20"/>
                <w:szCs w:val="20"/>
                <w:u w:val="none"/>
              </w:rPr>
              <w:t>OMH score: overall mental health impairment score</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h</w:t>
            </w:r>
            <w:r>
              <w:rPr>
                <w:rFonts w:eastAsia="Arial" w:cs="Arial"/>
                <w:b w:val="false"/>
                <w:i w:val="false"/>
                <w:color w:val="000000"/>
                <w:sz w:val="20"/>
                <w:szCs w:val="20"/>
                <w:u w:val="none"/>
              </w:rPr>
              <w:t>QoL score: quality of life impairment score</w:t>
            </w:r>
          </w:p>
        </w:tc>
      </w:tr>
    </w:tbl>
    <w:p>
      <w:pPr>
        <w:pStyle w:val="Normal"/>
        <w:rPr/>
      </w:pPr>
      <w:r>
        <w:rPr/>
      </w:r>
      <w:r>
        <w:br w:type="page"/>
      </w:r>
    </w:p>
    <w:p>
      <w:pPr>
        <w:pStyle w:val="TableCaption"/>
        <w:rPr/>
      </w:pPr>
      <w:r>
        <w:rPr/>
        <w:t xml:space="preserve">Supplementary </w:t>
      </w:r>
      <w:r>
        <w:rPr/>
        <w:t xml:space="preserve">Table </w:t>
      </w:r>
      <w:r>
        <w:rPr/>
        <w:t>S</w:t>
      </w:r>
      <w:r>
        <w:rPr/>
        <w:t>6: COVID-19 course and recovery in the survey study participants assigned to the recovery clusters, Italy (IT) cohort.</w:t>
      </w:r>
    </w:p>
    <w:tbl>
      <w:tblPr>
        <w:tblW w:w="11000"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2098"/>
        <w:gridCol w:w="2098"/>
        <w:gridCol w:w="2098"/>
        <w:gridCol w:w="1474"/>
        <w:gridCol w:w="1247"/>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1</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2</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 #3</w:t>
            </w:r>
          </w:p>
        </w:tc>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outbreak</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34% (n = 22)</w:t>
              <w:br/>
              <w:t>summer/fall 2020: 65% (n = 42)</w:t>
              <w:br/>
              <w:t>winter/spring 2021: 1.5% (n = 1)</w:t>
              <w:br/>
              <w:t>complete: n = 65</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28% (n = 67)</w:t>
              <w:br/>
              <w:t>summer/fall 2020: 71% (n = 169)</w:t>
              <w:br/>
              <w:t>winter/spring 2021: 0.42% (n = 1)</w:t>
              <w:br/>
              <w:t>complete: n = 237</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pring 2020: 32% (n = 40)</w:t>
              <w:br/>
              <w:t>summer/fall 2020: 68% (n = 85)</w:t>
              <w:br/>
              <w:t>winter/spring 2021: 0% (n = 0)</w:t>
              <w:br/>
              <w:t>complete: n = 125</w:t>
            </w:r>
          </w:p>
        </w:tc>
        <w:tc>
          <w:tcPr>
            <w:tcW w:w="147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5)</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loss, k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0 [IQR: 0 - 2]</w:t>
              <w:br/>
              <w:t>range: 0 - 5</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0 [IQR: 0 - 2]</w:t>
              <w:br/>
              <w:t>range: 0 - 8</w:t>
              <w:br/>
              <w:t>complete: n = 23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2 [IQR: 0 - 4]</w:t>
              <w:br/>
              <w:t>range: 0 - 15</w:t>
              <w:br/>
              <w:t>complete: n = 12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4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ir loss</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6)</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7% (n = 23)</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n = 39)</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plete recovery</w:t>
            </w:r>
            <w:r>
              <w:rPr>
                <w:rFonts w:eastAsia="Arial" w:cs="Arial"/>
                <w:b w:val="false"/>
                <w:i w:val="false"/>
                <w:color w:val="000000"/>
                <w:sz w:val="20"/>
                <w:szCs w:val="20"/>
                <w:u w:val="none"/>
                <w:vertAlign w:val="superscript"/>
              </w:rPr>
              <w:t>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35)</w:t>
              <w:br/>
              <w:t>complete: n = 6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43)</w:t>
              <w:br/>
              <w:t>complete: n = 23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81)</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5</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performance loss, percent</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0 [IQR: 1 - 20]</w:t>
              <w:br/>
              <w:t>range: 0 - 58</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5 [IQR: 0 - 16]</w:t>
              <w:br/>
              <w:t>range: 0 - 60</w:t>
              <w:br/>
              <w:t>complete: n = 23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29 [IQR: 20 - 50]</w:t>
              <w:br/>
              <w:t>range: 0 - 93</w:t>
              <w:br/>
              <w:t>complete: n = 12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w medication after COVID-1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8)</w:t>
              <w:br/>
              <w:t>complete: n = 6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 (n = 19)</w:t>
              <w:br/>
              <w:t>complete: n = 23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25)</w:t>
              <w:br/>
              <w:t>complete: n = 123</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jective need for rehabilitatio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n = 11)</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9)</w:t>
              <w:br/>
              <w:t>complete: n = 23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n = 42)</w:t>
              <w:br/>
              <w:t>complete: n = 124</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X score</w:t>
            </w:r>
            <w:r>
              <w:rPr>
                <w:rFonts w:eastAsia="Arial" w:cs="Arial"/>
                <w:b w:val="false"/>
                <w:i w:val="false"/>
                <w:color w:val="000000"/>
                <w:sz w:val="20"/>
                <w:szCs w:val="20"/>
                <w:u w:val="none"/>
                <w:vertAlign w:val="superscript"/>
              </w:rPr>
              <w: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0 - 2]</w:t>
              <w:br/>
              <w:t>range: 0 - 6</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0 [IQR: 0 - 2]</w:t>
              <w:br/>
              <w:t>range: 0 - 6</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2 [IQR: 1 - 4]</w:t>
              <w:br/>
              <w:t>range: 0 - 6</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PR score</w:t>
            </w:r>
            <w:r>
              <w:rPr>
                <w:rFonts w:eastAsia="Arial" w:cs="Arial"/>
                <w:b w:val="false"/>
                <w:i w:val="false"/>
                <w:color w:val="000000"/>
                <w:sz w:val="20"/>
                <w:szCs w:val="20"/>
                <w:u w:val="none"/>
                <w:vertAlign w:val="superscript"/>
              </w:rPr>
              <w:t>f</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2 [IQR: 0 - 2]</w:t>
              <w:br/>
              <w:t>range: 0 - 6</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0 - 2]</w:t>
              <w:br/>
              <w:t>range: 0 - 6</w:t>
              <w:br/>
              <w:t>complete: n = 23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2 [IQR: 2 - 4]</w:t>
              <w:br/>
              <w:t>range: 0 - 6</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6</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ress scor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4 [IQR: 1 - 6]</w:t>
              <w:br/>
              <w:t>range: 0 - 13</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3 [IQR: 1 - 6]</w:t>
              <w:br/>
              <w:t>range: 0 - 14</w:t>
              <w:br/>
              <w:t>complete: n = 23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6 [IQR: 4 - 9]</w:t>
              <w:br/>
              <w:t>range: 0 - 15</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1</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MH score</w:t>
            </w:r>
            <w:r>
              <w:rPr>
                <w:rFonts w:eastAsia="Arial" w:cs="Arial"/>
                <w:b w:val="false"/>
                <w:i w:val="false"/>
                <w:color w:val="000000"/>
                <w:sz w:val="20"/>
                <w:szCs w:val="20"/>
                <w:u w:val="none"/>
                <w:vertAlign w:val="superscript"/>
              </w:rPr>
              <w:t>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0 - 1]</w:t>
              <w:br/>
              <w:t>range: 0 - 2</w:t>
              <w:br/>
              <w:t>complete: n = 6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0 - 1]</w:t>
              <w:br/>
              <w:t>range: 0 - 3</w:t>
              <w:br/>
              <w:t>complete: n = 23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1 - 2]</w:t>
              <w:br/>
              <w:t>range: 0 - 3</w:t>
              <w:br/>
              <w:t>complete: n = 125</w:t>
            </w:r>
          </w:p>
        </w:tc>
        <w:tc>
          <w:tcPr>
            <w:tcW w:w="147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oL score</w:t>
            </w:r>
            <w:r>
              <w:rPr>
                <w:rFonts w:eastAsia="Arial" w:cs="Arial"/>
                <w:b w:val="false"/>
                <w:i w:val="false"/>
                <w:color w:val="000000"/>
                <w:sz w:val="20"/>
                <w:szCs w:val="20"/>
                <w:u w:val="none"/>
                <w:vertAlign w:val="superscript"/>
              </w:rPr>
              <w:t>h</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1 - 1]</w:t>
              <w:br/>
              <w:t>range: 0 - 3</w:t>
              <w:br/>
              <w:t>complete: n = 65</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0 - 1]</w:t>
              <w:br/>
              <w:t>range: 0 - 3</w:t>
              <w:br/>
              <w:t>complete: n = 237</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dian: 1 [IQR: 1 - 2]</w:t>
              <w:br/>
              <w:t>range: 0 - 3</w:t>
              <w:br/>
              <w:t>complete: n = 125</w:t>
            </w:r>
          </w:p>
        </w:tc>
        <w:tc>
          <w:tcPr>
            <w:tcW w:w="147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95</w:t>
            </w:r>
          </w:p>
        </w:tc>
      </w:tr>
      <w:tr>
        <w:trPr>
          <w:trHeight w:val="360" w:hRule="atLeast"/>
        </w:trPr>
        <w:tc>
          <w:tcPr>
            <w:tcW w:w="10999"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tegorical variables: χ² test with Cramer V effect size statistic. Numeric variables: Kruskal-Wallis test with η² effect size statistic. P values corrected form multiple testing with Benjamini-Hochberg method.</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Self-reported incomplete recovery.</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e</w:t>
            </w:r>
            <w:r>
              <w:rPr>
                <w:rFonts w:eastAsia="Arial" w:cs="Arial"/>
                <w:b w:val="false"/>
                <w:i w:val="false"/>
                <w:color w:val="000000"/>
                <w:sz w:val="20"/>
                <w:szCs w:val="20"/>
                <w:u w:val="none"/>
              </w:rPr>
              <w:t>ANX: anxiety.</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f</w:t>
            </w:r>
            <w:r>
              <w:rPr>
                <w:rFonts w:eastAsia="Arial" w:cs="Arial"/>
                <w:b w:val="false"/>
                <w:i w:val="false"/>
                <w:color w:val="000000"/>
                <w:sz w:val="20"/>
                <w:szCs w:val="20"/>
                <w:u w:val="none"/>
              </w:rPr>
              <w:t>DPR: depression.</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g</w:t>
            </w:r>
            <w:r>
              <w:rPr>
                <w:rFonts w:eastAsia="Arial" w:cs="Arial"/>
                <w:b w:val="false"/>
                <w:i w:val="false"/>
                <w:color w:val="000000"/>
                <w:sz w:val="20"/>
                <w:szCs w:val="20"/>
                <w:u w:val="none"/>
              </w:rPr>
              <w:t>OMH score: overall mental health impairment score</w:t>
            </w:r>
          </w:p>
        </w:tc>
      </w:tr>
      <w:tr>
        <w:trPr>
          <w:trHeight w:val="360" w:hRule="atLeast"/>
        </w:trPr>
        <w:tc>
          <w:tcPr>
            <w:tcW w:w="10999"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h</w:t>
            </w:r>
            <w:r>
              <w:rPr>
                <w:rFonts w:eastAsia="Arial" w:cs="Arial"/>
                <w:b w:val="false"/>
                <w:i w:val="false"/>
                <w:color w:val="000000"/>
                <w:sz w:val="20"/>
                <w:szCs w:val="20"/>
                <w:u w:val="none"/>
              </w:rPr>
              <w:t>QoL score: quality of life impairment score</w:t>
            </w:r>
          </w:p>
        </w:tc>
      </w:tr>
    </w:tbl>
    <w:p>
      <w:pPr>
        <w:pStyle w:val="Normal"/>
        <w:rPr/>
      </w:pPr>
      <w:r>
        <w:rPr/>
      </w:r>
      <w:bookmarkStart w:id="15" w:name="sec%3Atables"/>
      <w:bookmarkStart w:id="16" w:name="sec%3Atables"/>
      <w:bookmarkEnd w:id="16"/>
      <w:r>
        <w:br w:type="page"/>
      </w:r>
    </w:p>
    <w:p>
      <w:pPr>
        <w:pStyle w:val="Heading1"/>
        <w:rPr/>
      </w:pPr>
      <w:r>
        <w:rPr/>
        <w:t>Supplementary Figures</w:t>
      </w:r>
    </w:p>
    <w:p>
      <w:pPr>
        <w:pStyle w:val="CaptionedFigure"/>
        <w:rPr/>
      </w:pPr>
      <w:r>
        <w:rPr/>
        <w:drawing>
          <wp:inline distT="0" distB="0" distL="114935" distR="114935">
            <wp:extent cx="5943600" cy="3632200"/>
            <wp:effectExtent l="0" t="0" r="0" b="0"/>
            <wp:docPr id="1" name="Picture" descr="Figure 1: Flow diagram of the analysis inclusion process for the longitudinal CovILD cohort and the Health after COVID-19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for the longitudinal CovILD cohort and the Health after COVID-19 survey study."/>
                    <pic:cNvPicPr>
                      <a:picLocks noChangeAspect="1" noChangeArrowheads="1"/>
                    </pic:cNvPicPr>
                  </pic:nvPicPr>
                  <pic:blipFill>
                    <a:blip r:embed="rId9"/>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1. Flow diagram of the analysis inclusion process for the longitudinal CovILD cohort and the Health after COVID-19 survey study.</w:t>
      </w:r>
    </w:p>
    <w:p>
      <w:pPr>
        <w:pStyle w:val="Normal"/>
        <w:rPr/>
      </w:pPr>
      <w:r>
        <w:rPr/>
      </w:r>
      <w:r>
        <w:br w:type="page"/>
      </w:r>
    </w:p>
    <w:p>
      <w:pPr>
        <w:pStyle w:val="CaptionedFigure"/>
        <w:rPr/>
      </w:pPr>
      <w:r>
        <w:rPr/>
        <w:drawing>
          <wp:inline distT="0" distB="0" distL="114935" distR="114935">
            <wp:extent cx="5943600" cy="6275070"/>
            <wp:effectExtent l="0" t="0" r="0" b="0"/>
            <wp:docPr id="2" name="Image1" descr="Figure 2: Frequency of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Frequency of COVID-19 symptoms in the survey study."/>
                    <pic:cNvPicPr>
                      <a:picLocks noChangeAspect="1" noChangeArrowheads="1"/>
                    </pic:cNvPicPr>
                  </pic:nvPicPr>
                  <pic:blipFill>
                    <a:blip r:embed="rId10"/>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2. Frequency of COVID-19 symptoms in the survey study.</w:t>
      </w:r>
    </w:p>
    <w:p>
      <w:pPr>
        <w:pStyle w:val="TextBody"/>
        <w:rPr/>
      </w:pPr>
      <w:r>
        <w:rPr>
          <w:i/>
          <w:iCs/>
        </w:rPr>
        <w:t xml:space="preserve">Frequency of symptoms in first 14 days, </w:t>
      </w:r>
      <w:r>
        <w:rPr/>
      </w:r>
      <m:oMath xmlns:m="http://schemas.openxmlformats.org/officeDocument/2006/math">
        <m:r>
          <w:rPr>
            <w:rFonts w:ascii="Cambria Math" w:hAnsi="Cambria Math"/>
          </w:rPr>
          <m:t xml:space="preserve">≥</m:t>
        </m:r>
      </m:oMath>
      <w:r>
        <w:rPr>
          <w:i/>
          <w:iCs/>
        </w:rPr>
        <w:t xml:space="preserve"> 28 days and </w:t>
      </w:r>
      <w:r>
        <w:rPr/>
      </w:r>
      <m:oMath xmlns:m="http://schemas.openxmlformats.org/officeDocument/2006/math">
        <m:r>
          <w:rPr>
            <w:rFonts w:ascii="Cambria Math" w:hAnsi="Cambria Math"/>
          </w:rPr>
          <m:t xml:space="preserve">≥</m:t>
        </m:r>
      </m:oMath>
      <w:r>
        <w:rPr>
          <w:i/>
          <w:iCs/>
        </w:rPr>
        <w:t xml:space="preserve"> 3 months after clinical onset of COVID-19 in the Austria (AT, A) and Italy (IT, B) survey study cohorts expressed as percentages of the cohort. Point size and color represents the percentage. Numbers of complete observations are indicated under the plot.</w:t>
      </w:r>
    </w:p>
    <w:p>
      <w:pPr>
        <w:pStyle w:val="TextBody"/>
        <w:rPr/>
      </w:pPr>
      <w:r>
        <w:rPr>
          <w:i/>
          <w:iCs/>
        </w:rPr>
        <w:t>OD: self-reported olfactory dysfunction, Dim. appetite: diminished appetite, Imp. concentration: impaired concentration, Imp. walk: impaired walk, Imp. FMS: impaired fine motor skills.</w:t>
      </w:r>
    </w:p>
    <w:p>
      <w:pPr>
        <w:pStyle w:val="Normal"/>
        <w:rPr/>
      </w:pPr>
      <w:r>
        <w:rPr/>
      </w:r>
      <w:r>
        <w:br w:type="page"/>
      </w:r>
    </w:p>
    <w:p>
      <w:pPr>
        <w:pStyle w:val="CaptionedFigure"/>
        <w:rPr/>
      </w:pPr>
      <w:r>
        <w:rPr/>
        <w:drawing>
          <wp:inline distT="0" distB="0" distL="114935" distR="114935">
            <wp:extent cx="5943600" cy="5943600"/>
            <wp:effectExtent l="0" t="0" r="0" b="0"/>
            <wp:docPr id="3" name="Image2" descr="Figure 3: Kinetic of recovery from leading acute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Kinetic of recovery from leading acute COVID-19 symptoms in the survey study."/>
                    <pic:cNvPicPr>
                      <a:picLocks noChangeAspect="1" noChangeArrowheads="1"/>
                    </pic:cNvPicPr>
                  </pic:nvPicPr>
                  <pic:blipFill>
                    <a:blip r:embed="rId11"/>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3. Kinetic of recovery from leading acute COVID-19 symptoms in the survey study.</w:t>
      </w:r>
    </w:p>
    <w:p>
      <w:pPr>
        <w:pStyle w:val="TextBody"/>
        <w:rPr/>
      </w:pPr>
      <w:r>
        <w:rPr>
          <w:i/>
          <w:iCs/>
        </w:rPr>
        <w:t>Percentages of individuals with fever (A), diminished appetite (B), joint pain (C), muscle pain (D), fatigue (E) and tachypnea (F) in the AT (Austria) and IT (Italy) survey study cohorts at particular time points after clinical onset. Numbers of complete observations are indicated under the plots.</w:t>
      </w:r>
    </w:p>
    <w:p>
      <w:pPr>
        <w:pStyle w:val="Normal"/>
        <w:rPr/>
      </w:pPr>
      <w:r>
        <w:rPr/>
      </w:r>
      <w:r>
        <w:br w:type="page"/>
      </w:r>
    </w:p>
    <w:p>
      <w:pPr>
        <w:pStyle w:val="CaptionedFigure"/>
        <w:rPr/>
      </w:pPr>
      <w:r>
        <w:rPr/>
        <w:drawing>
          <wp:inline distT="0" distB="0" distL="114935" distR="114935">
            <wp:extent cx="5943600" cy="7265035"/>
            <wp:effectExtent l="0" t="0" r="0" b="0"/>
            <wp:docPr id="4" name="Image3" descr="Figure 4: Symptom frequency in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ymptom frequency in ambulatory, moderate and severe COVID-19 subsets of the CovILD study."/>
                    <pic:cNvPicPr>
                      <a:picLocks noChangeAspect="1" noChangeArrowheads="1"/>
                    </pic:cNvPicPr>
                  </pic:nvPicPr>
                  <pic:blipFill>
                    <a:blip r:embed="rId12"/>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4. Symptom frequency in ambulatory, moderate and severe COVID-19 subsets of the CovILD study.</w:t>
      </w:r>
    </w:p>
    <w:p>
      <w:pPr>
        <w:pStyle w:val="TextBody"/>
        <w:rPr/>
      </w:pPr>
      <w:r>
        <w:rPr>
          <w:i/>
          <w:iCs/>
        </w:rPr>
        <w:t>Frequency of symptoms during acute COVID-19 and at the 60-, 100-, 180- and 360-day follow-ups in ambulatory (A), moderate (B) and severe COVID-19 (C) participants expressed as percentages of individuals with the complete longitudinal data set. Point size and color represents the percentage. Numbers of complete observations are indicated under the plots.</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Kinetic of recovery from olfactory dysfunction, reduced performance and dyspnea in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Kinetic of recovery from olfactory dysfunction, reduced performance and dyspnea in ambulatory, moderate and severe COVID-19 subsets of the CovILD study."/>
                    <pic:cNvPicPr>
                      <a:picLocks noChangeAspect="1" noChangeArrowheads="1"/>
                    </pic:cNvPicPr>
                  </pic:nvPicPr>
                  <pic:blipFill>
                    <a:blip r:embed="rId13"/>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5. Kinetic of recovery from olfactory dysfunction, reduced performance and dyspnea in ambulatory, moderate and severe COVID-19 subsets of the CovILD study.</w:t>
      </w:r>
    </w:p>
    <w:p>
      <w:pPr>
        <w:pStyle w:val="TextBody"/>
        <w:rPr/>
      </w:pPr>
      <w:r>
        <w:rPr>
          <w:i/>
          <w:iCs/>
        </w:rPr>
        <w:t>Percentages of individuals with the complete longitudinal data set suffering from olfactory dysfunction (OD) (A), reduced physical performance (B) and dyspnea (C) in the ambulatory, moderate and severe COVID-19 subsets during acute COVID-19 and at the 60-, 100-, 180- and 360-day follow-ups. Numbers of complete observations are indicated under the plots.</w:t>
      </w:r>
    </w:p>
    <w:p>
      <w:pPr>
        <w:pStyle w:val="Normal"/>
        <w:rPr/>
      </w:pPr>
      <w:r>
        <w:rPr/>
      </w:r>
      <w:r>
        <w:br w:type="page"/>
      </w:r>
    </w:p>
    <w:p>
      <w:pPr>
        <w:pStyle w:val="CaptionedFigure"/>
        <w:rPr/>
      </w:pPr>
      <w:r>
        <w:rPr/>
        <w:drawing>
          <wp:inline distT="0" distB="0" distL="114935" distR="114935">
            <wp:extent cx="5943600" cy="5283835"/>
            <wp:effectExtent l="0" t="0" r="0" b="0"/>
            <wp:docPr id="6" name="Image5" descr="Figure 6: Rates of self-reported olfactory dysfunction and olfactory dysfunction in the sniffing stick test at 3-month post COVID-19 follow-up in the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Rates of self-reported olfactory dysfunction and olfactory dysfunction in the sniffing stick test at 3-month post COVID-19 follow-up in the ambulatory, moderate and severe COVID-19 subsets of the CovILD study."/>
                    <pic:cNvPicPr>
                      <a:picLocks noChangeAspect="1" noChangeArrowheads="1"/>
                    </pic:cNvPicPr>
                  </pic:nvPicPr>
                  <pic:blipFill>
                    <a:blip r:embed="rId14"/>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6. Rates of self-reported olfactory dysfunction and olfactory dysfunction in the sniffing stick test at 3-month post COVID-19 follow-up in the ambulatory, moderate and severe COVID-19 subsets of the CovILD study.</w:t>
      </w:r>
    </w:p>
    <w:p>
      <w:pPr>
        <w:pStyle w:val="TextBody"/>
        <w:rPr/>
      </w:pPr>
      <w:r>
        <w:rPr>
          <w:i/>
          <w:iCs/>
        </w:rPr>
        <w:t xml:space="preserve">Association of self-reported and sniffing stick test rates of olfactory dysfunction (OD) was investigated with Cohen’s </w:t>
      </w:r>
      <w:r>
        <w:rPr/>
      </w:r>
      <m:oMath xmlns:m="http://schemas.openxmlformats.org/officeDocument/2006/math">
        <m:r>
          <w:rPr>
            <w:rFonts w:ascii="Cambria Math" w:hAnsi="Cambria Math"/>
          </w:rPr>
          <m:t xml:space="preserve">κ</m:t>
        </m:r>
      </m:oMath>
      <w:r>
        <w:rPr>
          <w:i/>
          <w:iCs/>
        </w:rPr>
        <w:t xml:space="preserve"> statistic. Statistical significance was assessed with Wald’s Z test corrected for multiple testing with Benjamini-Hochberg method. Percentages of individuals with self-reported and test OD within the entire cohort (A), the ambulatory (B), moderate (C) and severe (D) COVID-19 subsets are presented in bubble plots. Point size and color represents the percentage. </w:t>
      </w:r>
      <w:r>
        <w:rPr/>
      </w:r>
      <m:oMath xmlns:m="http://schemas.openxmlformats.org/officeDocument/2006/math">
        <m:r>
          <w:rPr>
            <w:rFonts w:ascii="Cambria Math" w:hAnsi="Cambria Math"/>
          </w:rPr>
          <m:t xml:space="preserve">κ</m:t>
        </m:r>
      </m:oMath>
      <w:r>
        <w:rPr>
          <w:i/>
          <w:iCs/>
        </w:rPr>
        <w:t xml:space="preserve"> values with 95</w:t>
      </w:r>
      <w:r>
        <w:rPr/>
      </w:r>
      <m:oMath xmlns:m="http://schemas.openxmlformats.org/officeDocument/2006/math">
        <m:r>
          <m:rPr>
            <m:lit/>
            <m:nor/>
          </m:rPr>
          <w:rPr>
            <w:rFonts w:ascii="Cambria Math" w:hAnsi="Cambria Math"/>
          </w:rPr>
          <m:t xml:space="preserve">%</m:t>
        </m:r>
      </m:oMath>
      <w:r>
        <w:rPr>
          <w:i/>
          <w:iCs/>
        </w:rPr>
        <w:t xml:space="preserve"> confidence intervals, p values and numbers of complete observations are indicated in the plot captions.</w:t>
      </w:r>
    </w:p>
    <w:p>
      <w:pPr>
        <w:pStyle w:val="Normal"/>
        <w:rPr/>
      </w:pPr>
      <w:r>
        <w:rPr/>
      </w:r>
      <w:r>
        <w:br w:type="page"/>
      </w:r>
    </w:p>
    <w:p>
      <w:pPr>
        <w:pStyle w:val="CaptionedFigure"/>
        <w:rPr/>
      </w:pPr>
      <w:r>
        <w:rPr/>
        <w:drawing>
          <wp:inline distT="0" distB="0" distL="114935" distR="114935">
            <wp:extent cx="5943600" cy="5283835"/>
            <wp:effectExtent l="0" t="0" r="0" b="0"/>
            <wp:docPr id="7" name="Image6" descr="Figure 7: Rates of self-reported olfactory dysfunction and olfactory dysfunction in the sniffing stick test at 1-year post COVID-19 follow-up in the ambulatory, moderate and severe COVID-19 subsets of the CovILD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Rates of self-reported olfactory dysfunction and olfactory dysfunction in the sniffing stick test at 1-year post COVID-19 follow-up in the ambulatory, moderate and severe COVID-19 subsets of the CovILD study."/>
                    <pic:cNvPicPr>
                      <a:picLocks noChangeAspect="1" noChangeArrowheads="1"/>
                    </pic:cNvPicPr>
                  </pic:nvPicPr>
                  <pic:blipFill>
                    <a:blip r:embed="rId15"/>
                    <a:stretch>
                      <a:fillRect/>
                    </a:stretch>
                  </pic:blipFill>
                  <pic:spPr bwMode="auto">
                    <a:xfrm>
                      <a:off x="0" y="0"/>
                      <a:ext cx="5943600" cy="5283835"/>
                    </a:xfrm>
                    <a:prstGeom prst="rect">
                      <a:avLst/>
                    </a:prstGeom>
                  </pic:spPr>
                </pic:pic>
              </a:graphicData>
            </a:graphic>
          </wp:inline>
        </w:drawing>
      </w:r>
    </w:p>
    <w:p>
      <w:pPr>
        <w:pStyle w:val="TextBody"/>
        <w:rPr/>
      </w:pPr>
      <w:r>
        <w:rPr>
          <w:b/>
          <w:bCs/>
        </w:rPr>
        <w:t>Supplementary Figure S7. Rates of self-reported olfactory dysfunction and olfactory dysfunction in the sniffing stick test at 1-year post COVID-19 follow-up in the ambulatory, moderate and severe COVID-19 subsets of the CovILD study.</w:t>
      </w:r>
    </w:p>
    <w:p>
      <w:pPr>
        <w:pStyle w:val="TextBody"/>
        <w:rPr/>
      </w:pPr>
      <w:r>
        <w:rPr>
          <w:i/>
          <w:iCs/>
        </w:rPr>
        <w:t xml:space="preserve">Association of self-reported and sniffing stick test rates of olfactory dysfunction (OD) was investigated with Cohen’s </w:t>
      </w:r>
      <w:r>
        <w:rPr/>
      </w:r>
      <m:oMath xmlns:m="http://schemas.openxmlformats.org/officeDocument/2006/math">
        <m:r>
          <w:rPr>
            <w:rFonts w:ascii="Cambria Math" w:hAnsi="Cambria Math"/>
          </w:rPr>
          <m:t xml:space="preserve">κ</m:t>
        </m:r>
      </m:oMath>
      <w:r>
        <w:rPr>
          <w:i/>
          <w:iCs/>
        </w:rPr>
        <w:t xml:space="preserve"> statistic. Statistical significance was assessed with Wald’s Z test corrected for multiple testing with Benjamini-Hochberg method. Percentages of individuals with self-reported and test OD within the entire cohort (A), the ambulatory (B), moderate (C) and severe (D) COVID-19 subsets are presented in bubble plots. Point size and color represents the percentage. </w:t>
      </w:r>
      <w:r>
        <w:rPr/>
      </w:r>
      <m:oMath xmlns:m="http://schemas.openxmlformats.org/officeDocument/2006/math">
        <m:r>
          <w:rPr>
            <w:rFonts w:ascii="Cambria Math" w:hAnsi="Cambria Math"/>
          </w:rPr>
          <m:t xml:space="preserve">κ</m:t>
        </m:r>
      </m:oMath>
      <w:r>
        <w:rPr>
          <w:i/>
          <w:iCs/>
        </w:rPr>
        <w:t xml:space="preserve"> values with 95</w:t>
      </w:r>
      <w:r>
        <w:rPr/>
      </w:r>
      <m:oMath xmlns:m="http://schemas.openxmlformats.org/officeDocument/2006/math">
        <m:r>
          <m:rPr>
            <m:lit/>
            <m:nor/>
          </m:rPr>
          <w:rPr>
            <w:rFonts w:ascii="Cambria Math" w:hAnsi="Cambria Math"/>
          </w:rPr>
          <m:t xml:space="preserve">%</m:t>
        </m:r>
      </m:oMath>
      <w:r>
        <w:rPr>
          <w:i/>
          <w:iCs/>
        </w:rPr>
        <w:t xml:space="preserve"> confidence intervals, p values and numbers of complete observations are indicated in the plot captions.</w:t>
      </w:r>
    </w:p>
    <w:p>
      <w:pPr>
        <w:pStyle w:val="Normal"/>
        <w:rPr/>
      </w:pPr>
      <w:r>
        <w:rPr/>
      </w:r>
      <w:r>
        <w:br w:type="page"/>
      </w:r>
    </w:p>
    <w:p>
      <w:pPr>
        <w:pStyle w:val="CaptionedFigure"/>
        <w:rPr/>
      </w:pPr>
      <w:r>
        <w:rPr/>
        <w:drawing>
          <wp:inline distT="0" distB="0" distL="114935" distR="114935">
            <wp:extent cx="5943600" cy="3302635"/>
            <wp:effectExtent l="0" t="0" r="0" b="0"/>
            <wp:docPr id="8" name="Image7" descr="Figure 8: Multi-dimensional scaling analysis of acute COVID-19 symptoms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Multi-dimensional scaling analysis of acute COVID-19 symptoms in the survey study."/>
                    <pic:cNvPicPr>
                      <a:picLocks noChangeAspect="1" noChangeArrowheads="1"/>
                    </pic:cNvPicPr>
                  </pic:nvPicPr>
                  <pic:blipFill>
                    <a:blip r:embed="rId16"/>
                    <a:stretch>
                      <a:fillRect/>
                    </a:stretch>
                  </pic:blipFill>
                  <pic:spPr bwMode="auto">
                    <a:xfrm>
                      <a:off x="0" y="0"/>
                      <a:ext cx="5943600" cy="3302635"/>
                    </a:xfrm>
                    <a:prstGeom prst="rect">
                      <a:avLst/>
                    </a:prstGeom>
                  </pic:spPr>
                </pic:pic>
              </a:graphicData>
            </a:graphic>
          </wp:inline>
        </w:drawing>
      </w:r>
    </w:p>
    <w:p>
      <w:pPr>
        <w:pStyle w:val="TextBody"/>
        <w:rPr/>
      </w:pPr>
      <w:r>
        <w:rPr>
          <w:b/>
          <w:bCs/>
        </w:rPr>
        <w:t>Supplementary Figure S8. Multi-dimensional scaling analysis of acute COVID-19 symptoms in the survey study.</w:t>
      </w:r>
      <w:r>
        <w:rPr/>
        <w:t xml:space="preserve"> </w:t>
      </w:r>
      <w:r>
        <w:rPr>
          <w:i/>
          <w:iCs/>
        </w:rPr>
        <w:t>Symptom data for acute COVID-19 (first 14 days after clinical onset) in the Austria (AT) and Italy (IT) survey study cohorts were subjected to two-dimensional multi-dimensional scaling (MDS) with simple matching distance (SMD) between the symptoms. MDS coordinates are presented in point plots. Selected data points are labeled with the symptom names. Percentages of the data set variance associated with the MDS dimensions are indicated in the plot axes. Numbers of complete observations are indicated under the plots. OD: self-reported olfactory dysfunction.</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Definition of the COVID-19 recovery clusters and clustering feature importance in the survey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Definition of the COVID-19 recovery clusters and clustering feature importance in the survey study."/>
                    <pic:cNvPicPr>
                      <a:picLocks noChangeAspect="1" noChangeArrowheads="1"/>
                    </pic:cNvPicPr>
                  </pic:nvPicPr>
                  <pic:blipFill>
                    <a:blip r:embed="rId1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Definition of the COVID-19 recovery clusters and clustering feature importance in the survey study.</w:t>
      </w:r>
    </w:p>
    <w:p>
      <w:pPr>
        <w:pStyle w:val="TextBody"/>
        <w:rPr/>
      </w:pPr>
      <w:r>
        <w:rPr>
          <w:i/>
          <w:iCs/>
        </w:rPr>
        <w:t>Individuals of the training Austria (AT) study survey cohort were subjected to clustering in respect to symptom-specific recovery times with the PAM (partitioning around medoids) algorithm and Euclidean distance measure.</w:t>
      </w:r>
    </w:p>
    <w:p>
      <w:pPr>
        <w:pStyle w:val="TextBody"/>
        <w:rPr/>
      </w:pPr>
      <w:r>
        <w:rPr>
          <w:i/>
          <w:iCs/>
        </w:rPr>
        <w:t>(A) Comparison of performance of various algorithms (HCl: hierarchical clustering, SOM + HCl: combined self-organizing map and hierarchical clustering, k-means) and distance statistic in clustering of the training data set investigated by clustering variance (ratio of total between-cluster sum of squares to total sum of squares) and cluster assignment accuracy in 10-fold cross-validation (CV).</w:t>
      </w:r>
    </w:p>
    <w:p>
      <w:pPr>
        <w:pStyle w:val="TextBody"/>
        <w:rPr/>
      </w:pPr>
      <w:r>
        <w:rPr>
          <w:i/>
          <w:iCs/>
        </w:rPr>
        <w:t>(B) Determination of the optimal cluster number in the PAM clustering of the training cohort by the bend of the total within-cluster sum of squares curve.</w:t>
      </w:r>
    </w:p>
    <w:p>
      <w:pPr>
        <w:pStyle w:val="TextBody"/>
        <w:rPr/>
      </w:pPr>
      <w:r>
        <w:rPr>
          <w:i/>
          <w:iCs/>
        </w:rPr>
        <w:t>(C) Permutation importance of the clustering features (symptoms) for clustering of the training cohort expressed as the difference in clustering variance (ratio of total between-cluster sum of squares to total sum of squares) between the initial clustering object and the clustering object with the given variable reshuffled at random. Imp. concentration: impaired concentration, OD: self-reported olfactory dysfunction, Dim. appetite: diminished appetite, Imp. walk: impaired walk, Imp. FMS: impaired fine motor skills.</w:t>
      </w:r>
    </w:p>
    <w:p>
      <w:pPr>
        <w:pStyle w:val="Normal"/>
        <w:rPr/>
      </w:pPr>
      <w:r>
        <w:rPr/>
      </w:r>
      <w:r>
        <w:br w:type="page"/>
      </w:r>
    </w:p>
    <w:p>
      <w:pPr>
        <w:pStyle w:val="CaptionedFigure"/>
        <w:rPr/>
      </w:pPr>
      <w:r>
        <w:rPr/>
        <w:drawing>
          <wp:inline distT="0" distB="0" distL="114935" distR="114935">
            <wp:extent cx="5943600" cy="5943600"/>
            <wp:effectExtent l="0" t="0" r="0" b="0"/>
            <wp:docPr id="10" name="Image9" descr="Figure 10: Clustering of ambulatory COVID-19 individuals by symptom-specific recovery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Clustering of ambulatory COVID-19 individuals by symptom-specific recovery times."/>
                    <pic:cNvPicPr>
                      <a:picLocks noChangeAspect="1" noChangeArrowheads="1"/>
                    </pic:cNvPicPr>
                  </pic:nvPicPr>
                  <pic:blipFill>
                    <a:blip r:embed="rId1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10. Clustering of ambulatory COVID-19 individuals by symptom-specific recovery times.</w:t>
      </w:r>
    </w:p>
    <w:p>
      <w:pPr>
        <w:pStyle w:val="TextBody"/>
        <w:rPr/>
      </w:pPr>
      <w:r>
        <w:rPr>
          <w:i/>
          <w:iCs/>
        </w:rPr>
        <w:t>Individuals of the training Austria (AT) survey study cohort were subjected to clustering in respect to symptom-specific recovery times with the PAM (partitioning around medoids) algorithm and Euclidean distance measure (Supplementary Figure S9). Cluster assignment in the test Italy (IT) survey cohort was done with k-NN label propagation algorithm. Recovery times for particular COVID-19 symptoms in the COVID-19 recovery clusters are presented as heat maps. Numbers of individuals assigned to the recovery clusters are indicated under the plots.</w:t>
      </w:r>
    </w:p>
    <w:p>
      <w:pPr>
        <w:pStyle w:val="TextBody"/>
        <w:rPr/>
      </w:pPr>
      <w:r>
        <w:rPr>
          <w:i/>
          <w:iCs/>
        </w:rPr>
        <w:t>OD: self-reported olfactory dysfunction, Dim. appetite: diminished appetite, Imp. concentration: impaired concentration, Imp. walk: impaired walk, Imp. FMS: impaired fine motor skills.</w:t>
      </w:r>
    </w:p>
    <w:p>
      <w:pPr>
        <w:pStyle w:val="Normal"/>
        <w:rPr/>
      </w:pPr>
      <w:r>
        <w:rPr/>
      </w:r>
      <w:r>
        <w:br w:type="page"/>
      </w:r>
    </w:p>
    <w:p>
      <w:pPr>
        <w:pStyle w:val="CaptionedFigure"/>
        <w:rPr/>
      </w:pPr>
      <w:r>
        <w:rPr/>
        <w:drawing>
          <wp:inline distT="0" distB="0" distL="114935" distR="114935">
            <wp:extent cx="5943600" cy="4624070"/>
            <wp:effectExtent l="0" t="0" r="0" b="0"/>
            <wp:docPr id="11" name="Image10" descr="Figure 11: Numbers of COVID-19 symptoms in the survey study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Numbers of COVID-19 symptoms in the survey study clusters."/>
                    <pic:cNvPicPr>
                      <a:picLocks noChangeAspect="1" noChangeArrowheads="1"/>
                    </pic:cNvPicPr>
                  </pic:nvPicPr>
                  <pic:blipFill>
                    <a:blip r:embed="rId19"/>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11. Numbers of COVID-19 symptoms in the survey study clusters.</w:t>
      </w:r>
    </w:p>
    <w:p>
      <w:pPr>
        <w:pStyle w:val="TextBody"/>
        <w:rPr/>
      </w:pPr>
      <w:r>
        <w:rPr>
          <w:i/>
          <w:iCs/>
        </w:rPr>
        <w:t xml:space="preserve">Clustering of the survey study participants in respect to symptom-specific recovery times was done by the semi-supervised PAM algorithm (partitioning around medoids, Euclidean distance, training cohort: Austria [AT], test cohort: Italy [IT]). Differences in numbers of symptoms in the first 14 days (A) and at </w:t>
      </w:r>
      <w:r>
        <w:rPr/>
      </w:r>
      <m:oMath xmlns:m="http://schemas.openxmlformats.org/officeDocument/2006/math">
        <m:r>
          <w:rPr>
            <w:rFonts w:ascii="Cambria Math" w:hAnsi="Cambria Math"/>
          </w:rPr>
          <m:t xml:space="preserve">≥</m:t>
        </m:r>
      </m:oMath>
      <w:r>
        <w:rPr>
          <w:i/>
          <w:iCs/>
        </w:rPr>
        <w:t xml:space="preserve"> 28 days (B) after clinical onset between the clusters were assessed by Kruskal-Wallis test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Benjamini-Hochberg method. Symptom counts are presented in violin plots. Points represent single observations, orange diamonds with whiskers code for medians and interquartile ranges. Effect size statistics and p values are indicated in the plot caption. Numbers of complete observations are displayed under the plots.</w:t>
      </w:r>
    </w:p>
    <w:p>
      <w:pPr>
        <w:pStyle w:val="Normal"/>
        <w:rPr/>
      </w:pPr>
      <w:r>
        <w:rPr/>
      </w:r>
      <w:r>
        <w:br w:type="page"/>
      </w:r>
    </w:p>
    <w:p>
      <w:pPr>
        <w:pStyle w:val="CaptionedFigure"/>
        <w:rPr/>
      </w:pPr>
      <w:r>
        <w:rPr/>
        <w:drawing>
          <wp:inline distT="0" distB="0" distL="114935" distR="114935">
            <wp:extent cx="5943600" cy="6934835"/>
            <wp:effectExtent l="0" t="0" r="0" b="0"/>
            <wp:docPr id="12" name="Image11" descr="Figure 12: COVID-19 recovery clusters differ in sex distribution, comorbidity and daily medication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COVID-19 recovery clusters differ in sex distribution, comorbidity and daily medication rates."/>
                    <pic:cNvPicPr>
                      <a:picLocks noChangeAspect="1" noChangeArrowheads="1"/>
                    </pic:cNvPicPr>
                  </pic:nvPicPr>
                  <pic:blipFill>
                    <a:blip r:embed="rId20"/>
                    <a:stretch>
                      <a:fillRect/>
                    </a:stretch>
                  </pic:blipFill>
                  <pic:spPr bwMode="auto">
                    <a:xfrm>
                      <a:off x="0" y="0"/>
                      <a:ext cx="5943600" cy="6934835"/>
                    </a:xfrm>
                    <a:prstGeom prst="rect">
                      <a:avLst/>
                    </a:prstGeom>
                  </pic:spPr>
                </pic:pic>
              </a:graphicData>
            </a:graphic>
          </wp:inline>
        </w:drawing>
      </w:r>
    </w:p>
    <w:p>
      <w:pPr>
        <w:pStyle w:val="TextBody"/>
        <w:rPr/>
      </w:pPr>
      <w:r>
        <w:rPr>
          <w:b/>
          <w:bCs/>
        </w:rPr>
        <w:t>Supplementary Figure S12. COVID-19 recovery clusters differ in sex distribution, comorbidity and daily medication rates.</w:t>
      </w:r>
    </w:p>
    <w:p>
      <w:pPr>
        <w:pStyle w:val="TextBody"/>
        <w:rPr/>
      </w:pPr>
      <w:r>
        <w:rPr>
          <w:i/>
          <w:iCs/>
        </w:rPr>
        <w:t xml:space="preserve">Clustering of the survey study participants in respect to symptom-specific recovery times was done by the semi-supervised PAM algorithm (partitioning around medoids, Euclidean distance, training cohort: Austria [AT], test cohort: Italy [IT]). Differences in sex distribution (A), frequency of comorbidity (B) and daily medication (C) between the recovery clust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Benjamini-Hochberg method. The frequencies are presented as bar plots. Effect size statistics and p values are indicated in the plot caption. Numbers of complete observations are displayed under the plots.</w:t>
      </w:r>
    </w:p>
    <w:p>
      <w:pPr>
        <w:pStyle w:val="Normal"/>
        <w:rPr/>
      </w:pPr>
      <w:r>
        <w:rPr/>
      </w:r>
      <w:bookmarkStart w:id="17" w:name="sec%3Afigures"/>
      <w:bookmarkStart w:id="18" w:name="sec%3Afigures"/>
      <w:bookmarkEnd w:id="18"/>
      <w:r>
        <w:br w:type="page"/>
      </w:r>
    </w:p>
    <w:p>
      <w:pPr>
        <w:pStyle w:val="Heading1"/>
        <w:rPr/>
      </w:pPr>
      <w:r>
        <w:rPr/>
        <w:t>References</w:t>
      </w:r>
    </w:p>
    <w:p>
      <w:pPr>
        <w:pStyle w:val="Bibliography"/>
        <w:rPr/>
      </w:pPr>
      <w:r>
        <w:rPr/>
        <w:t xml:space="preserve">1. </w:t>
        <w:tab/>
        <w:t xml:space="preserve">Sonnweber T, Sahanic S, Pizzini A, et al (2020) Cardiopulmonary recovery after COVID-19 - an observational prospective multi-center trial. The European respiratory journal. </w:t>
      </w:r>
      <w:hyperlink r:id="rId21">
        <w:r>
          <w:rPr>
            <w:rStyle w:val="InternetLink"/>
          </w:rPr>
          <w:t>https://doi.org/10.1183/13993003.03481-2020</w:t>
        </w:r>
      </w:hyperlink>
      <w:bookmarkStart w:id="19" w:name="ref-Sonnweber2020"/>
      <w:bookmarkEnd w:id="19"/>
    </w:p>
    <w:p>
      <w:pPr>
        <w:pStyle w:val="Bibliography"/>
        <w:rPr/>
      </w:pPr>
      <w:r>
        <w:rPr/>
        <w:t xml:space="preserve">2. </w:t>
        <w:tab/>
        <w:t xml:space="preserve">Sonnweber T, Tymoszuk P, Sahanic S, et al (2022) Investigating phenotypes of pulmonary COVID-19 recovery - a longitudinal observational prospective multicenter trial. eLife 11: </w:t>
      </w:r>
      <w:hyperlink r:id="rId22">
        <w:r>
          <w:rPr>
            <w:rStyle w:val="InternetLink"/>
          </w:rPr>
          <w:t>https://doi.org/10.7554/ELIFE.72500</w:t>
        </w:r>
      </w:hyperlink>
      <w:bookmarkStart w:id="20" w:name="ref-Sonnweber2022"/>
      <w:bookmarkEnd w:id="20"/>
    </w:p>
    <w:p>
      <w:pPr>
        <w:pStyle w:val="Bibliography"/>
        <w:rPr/>
      </w:pPr>
      <w:r>
        <w:rPr/>
        <w:t xml:space="preserve">3. </w:t>
        <w:tab/>
        <w:t xml:space="preserve">Hüfner K, Tymoszuk P, Ausserhofer D, et al (2022) Who Is at Risk of Poor Mental Health Following Coronavirus Disease-19 Outpatient Management? Frontiers in medicine 9: </w:t>
      </w:r>
      <w:hyperlink r:id="rId23">
        <w:r>
          <w:rPr>
            <w:rStyle w:val="InternetLink"/>
          </w:rPr>
          <w:t>https://doi.org/10.3389/FMED.2022.792881</w:t>
        </w:r>
      </w:hyperlink>
      <w:bookmarkStart w:id="21" w:name="ref-Hufner2022"/>
      <w:bookmarkEnd w:id="21"/>
    </w:p>
    <w:p>
      <w:pPr>
        <w:pStyle w:val="Bibliography"/>
        <w:rPr/>
      </w:pPr>
      <w:r>
        <w:rPr/>
        <w:t xml:space="preserve">4. </w:t>
        <w:tab/>
        <w:t xml:space="preserve">Sahanic S, Tymoszuk P, Ausserhofer D, et al (2021) Phenotyping of acute and persistent COVID-19 features in the outpatient setting: exploratory analysis of an international cross-sectional online survey. Clinical Infectious Diseases. </w:t>
      </w:r>
      <w:hyperlink r:id="rId24">
        <w:r>
          <w:rPr>
            <w:rStyle w:val="InternetLink"/>
          </w:rPr>
          <w:t>https://doi.org/10.1093/CID/CIAB978</w:t>
        </w:r>
      </w:hyperlink>
      <w:bookmarkStart w:id="22" w:name="ref-Sahanic2021"/>
      <w:bookmarkEnd w:id="22"/>
    </w:p>
    <w:p>
      <w:pPr>
        <w:pStyle w:val="Bibliography"/>
        <w:rPr/>
      </w:pPr>
      <w:r>
        <w:rPr/>
        <w:t xml:space="preserve">5. </w:t>
        <w:tab/>
        <w:t xml:space="preserve">Löwe B, Wahl I, Rose M, et al (2010) A 4-item measure of depression and anxiety: Validation and standardization of the Patient Health Questionnaire-4 (PHQ-4) in the general population. Journal of Affective Disorders 122:86–95. </w:t>
      </w:r>
      <w:hyperlink r:id="rId25">
        <w:r>
          <w:rPr>
            <w:rStyle w:val="InternetLink"/>
          </w:rPr>
          <w:t>https://doi.org/10.1016/j.jad.2009.06.019</w:t>
        </w:r>
      </w:hyperlink>
      <w:bookmarkStart w:id="23" w:name="ref-Lowe2010"/>
      <w:bookmarkEnd w:id="23"/>
    </w:p>
    <w:p>
      <w:pPr>
        <w:pStyle w:val="Bibliography"/>
        <w:rPr/>
      </w:pPr>
      <w:r>
        <w:rPr/>
        <w:t xml:space="preserve">6. </w:t>
        <w:tab/>
        <w:t xml:space="preserve">Gräfe K, Zipfel S, Herzog W, Löwe B (2004) Screening psychischer störungen mit dem "Gesundheitsfragebogen für Patienten (PHQ-D)". Ergebnisse der Deutschen validierungsstudie. Diagnostica 50:171–181. </w:t>
      </w:r>
      <w:hyperlink r:id="rId26">
        <w:r>
          <w:rPr>
            <w:rStyle w:val="InternetLink"/>
          </w:rPr>
          <w:t>https://doi.org/10.1026/0012-1924.50.4.171</w:t>
        </w:r>
      </w:hyperlink>
      <w:bookmarkStart w:id="24" w:name="ref-Grafe2004"/>
      <w:bookmarkEnd w:id="24"/>
    </w:p>
    <w:p>
      <w:pPr>
        <w:pStyle w:val="Bibliography"/>
        <w:rPr/>
      </w:pPr>
      <w:r>
        <w:rPr/>
        <w:t xml:space="preserve">7. </w:t>
        <w:tab/>
        <w:t xml:space="preserve">Rass V, Beer R, Schiefecker AJ, et al (2021) Neurological outcome and quality of life 3 months after COVID-19: A prospective observational cohort study. European Journal of Neurology. </w:t>
      </w:r>
      <w:hyperlink r:id="rId27">
        <w:r>
          <w:rPr>
            <w:rStyle w:val="InternetLink"/>
          </w:rPr>
          <w:t>https://doi.org/10.1111/ene.14803</w:t>
        </w:r>
      </w:hyperlink>
      <w:bookmarkStart w:id="25" w:name="ref-Rass2021"/>
      <w:bookmarkEnd w:id="25"/>
    </w:p>
    <w:p>
      <w:pPr>
        <w:pStyle w:val="Bibliography"/>
        <w:rPr/>
      </w:pPr>
      <w:r>
        <w:rPr/>
        <w:t xml:space="preserve">8. </w:t>
        <w:tab/>
        <w:t xml:space="preserve">Hummel T, Kobal G, Gudziol H, Mackay-Sim A (2007) Normative data for the "Sniffin’ Sticks" including tests of odor identification, odor discrimination, and olfactory thresholds: an upgrade based on a group of more than 3,000 subjects. European archives of oto-rhino-laryngology : official journal of the European Federation of Oto-Rhino-Laryngological Societies (EUFOS) : affiliated with the German Society for Oto-Rhino-Laryngology - Head and Neck Surgery 264:237–243. </w:t>
      </w:r>
      <w:hyperlink r:id="rId28">
        <w:r>
          <w:rPr>
            <w:rStyle w:val="InternetLink"/>
          </w:rPr>
          <w:t>https://doi.org/10.1007/S00405-006-0173-0</w:t>
        </w:r>
      </w:hyperlink>
      <w:bookmarkStart w:id="26" w:name="ref-Hummel2007"/>
      <w:bookmarkEnd w:id="26"/>
    </w:p>
    <w:p>
      <w:pPr>
        <w:pStyle w:val="Bibliography"/>
        <w:rPr/>
      </w:pPr>
      <w:r>
        <w:rPr/>
        <w:t xml:space="preserve">9. </w:t>
        <w:tab/>
        <w:t xml:space="preserve">Wickham H, Averick M, Bryan J, et al (2019) Welcome to the Tidyverse. Journal of Open Source Software 4:1686. </w:t>
      </w:r>
      <w:hyperlink r:id="rId29">
        <w:r>
          <w:rPr>
            <w:rStyle w:val="InternetLink"/>
          </w:rPr>
          <w:t>https://doi.org/10.21105/joss.01686</w:t>
        </w:r>
      </w:hyperlink>
      <w:bookmarkStart w:id="27" w:name="ref-Wickham2019"/>
      <w:bookmarkEnd w:id="27"/>
    </w:p>
    <w:p>
      <w:pPr>
        <w:pStyle w:val="Bibliography"/>
        <w:rPr/>
      </w:pPr>
      <w:r>
        <w:rPr/>
        <w:t xml:space="preserve">10. </w:t>
        <w:tab/>
        <w:t xml:space="preserve">Wickham Hadley (2016) </w:t>
      </w:r>
      <w:hyperlink r:id="rId30">
        <w:r>
          <w:rPr>
            <w:rStyle w:val="InternetLink"/>
          </w:rPr>
          <w:t>ggplot2: Elegant Graphics for Data Analysis</w:t>
        </w:r>
      </w:hyperlink>
      <w:r>
        <w:rPr/>
        <w:t>, 1st ed. Springer-Verlag, New York</w:t>
      </w:r>
      <w:bookmarkStart w:id="28" w:name="ref-Wickham2016"/>
      <w:bookmarkEnd w:id="28"/>
    </w:p>
    <w:p>
      <w:pPr>
        <w:pStyle w:val="Bibliography"/>
        <w:rPr/>
      </w:pPr>
      <w:r>
        <w:rPr/>
        <w:t xml:space="preserve">11. </w:t>
        <w:tab/>
        <w:t>Wilke CO (2019) Fundamentals of Data Visualization: A Primer on Making Informative and Compelling Figures, 1st ed. O’Reilly Media, Sebastopol</w:t>
      </w:r>
      <w:bookmarkStart w:id="29" w:name="ref-Wilke2019"/>
      <w:bookmarkEnd w:id="29"/>
    </w:p>
    <w:p>
      <w:pPr>
        <w:pStyle w:val="Bibliography"/>
        <w:rPr/>
      </w:pPr>
      <w:r>
        <w:rPr/>
        <w:t xml:space="preserve">12. </w:t>
        <w:tab/>
        <w:t xml:space="preserve">Fleiss JL, Cohen J, Everitt BS (1969) Large sample standard errors of kappa and weighted kappa. Psychological Bulletin 72:323–327. </w:t>
      </w:r>
      <w:hyperlink r:id="rId31">
        <w:r>
          <w:rPr>
            <w:rStyle w:val="InternetLink"/>
          </w:rPr>
          <w:t>https://doi.org/10.1037/h0028106</w:t>
        </w:r>
      </w:hyperlink>
      <w:bookmarkStart w:id="30" w:name="ref-Fleiss1969"/>
      <w:bookmarkEnd w:id="30"/>
    </w:p>
    <w:p>
      <w:pPr>
        <w:pStyle w:val="Bibliography"/>
        <w:rPr/>
      </w:pPr>
      <w:r>
        <w:rPr/>
        <w:t xml:space="preserve">13. </w:t>
        <w:tab/>
        <w:t xml:space="preserve">Benjamini Y, Hochberg Y (1995) Controlling the False Discovery Rate: A Practical and Powerful Approach to Multiple Testing. Journal of the Royal Statistical Society: Series B (Methodological) 57:289–300. </w:t>
      </w:r>
      <w:hyperlink r:id="rId32">
        <w:r>
          <w:rPr>
            <w:rStyle w:val="InternetLink"/>
          </w:rPr>
          <w:t>https://doi.org/10.1111/j.2517-6161.1995.tb02031.x</w:t>
        </w:r>
      </w:hyperlink>
      <w:bookmarkStart w:id="31" w:name="ref-Benjamini1995"/>
      <w:bookmarkEnd w:id="31"/>
    </w:p>
    <w:p>
      <w:pPr>
        <w:pStyle w:val="Bibliography"/>
        <w:rPr/>
      </w:pPr>
      <w:r>
        <w:rPr/>
        <w:t xml:space="preserve">14. </w:t>
        <w:tab/>
        <w:t xml:space="preserve">Kassambara A (2021) </w:t>
      </w:r>
      <w:hyperlink r:id="rId33">
        <w:r>
          <w:rPr>
            <w:rStyle w:val="InternetLink"/>
          </w:rPr>
          <w:t>rstatix: Pipe-Friendly Framework for Basic Statistical Tests</w:t>
        </w:r>
      </w:hyperlink>
      <w:bookmarkStart w:id="32" w:name="ref-Kassambara2021"/>
      <w:bookmarkEnd w:id="32"/>
    </w:p>
    <w:p>
      <w:pPr>
        <w:pStyle w:val="Bibliography"/>
        <w:rPr/>
      </w:pPr>
      <w:r>
        <w:rPr/>
        <w:t xml:space="preserve">15. </w:t>
        <w:tab/>
        <w:t xml:space="preserve">Meyer D, Zeileis A, Hornik K (2021) </w:t>
      </w:r>
      <w:hyperlink r:id="rId34">
        <w:r>
          <w:rPr>
            <w:rStyle w:val="InternetLink"/>
          </w:rPr>
          <w:t>vcd: Visualizing Categorical Data</w:t>
        </w:r>
      </w:hyperlink>
      <w:bookmarkStart w:id="33" w:name="ref-Meyer2021"/>
      <w:bookmarkEnd w:id="33"/>
    </w:p>
    <w:p>
      <w:pPr>
        <w:pStyle w:val="Bibliography"/>
        <w:rPr/>
      </w:pPr>
      <w:r>
        <w:rPr/>
        <w:t xml:space="preserve">16. </w:t>
        <w:tab/>
        <w:t xml:space="preserve">Bates D, Mächler M, Bolker BM, Walker SC (2015) Fitting linear mixed-effects models using lme4. Journal of Statistical Software 67:1–48. </w:t>
      </w:r>
      <w:hyperlink r:id="rId35">
        <w:r>
          <w:rPr>
            <w:rStyle w:val="InternetLink"/>
          </w:rPr>
          <w:t>https://doi.org/10.18637/jss.v067.i01</w:t>
        </w:r>
      </w:hyperlink>
      <w:bookmarkStart w:id="34" w:name="ref-Bates2015"/>
      <w:bookmarkEnd w:id="34"/>
    </w:p>
    <w:p>
      <w:pPr>
        <w:pStyle w:val="Bibliography"/>
        <w:rPr/>
      </w:pPr>
      <w:r>
        <w:rPr/>
        <w:t xml:space="preserve">17. </w:t>
        <w:tab/>
        <w:t xml:space="preserve">Kuznetsova A, Brockhoff PB, Christensen RHB (2017) lmerTest Package: Tests in Linear Mixed Effects Models . Journal of Statistical Software 82:1–26. </w:t>
      </w:r>
      <w:hyperlink r:id="rId36">
        <w:r>
          <w:rPr>
            <w:rStyle w:val="InternetLink"/>
          </w:rPr>
          <w:t>https://doi.org/10.18637/jss.v082.i13</w:t>
        </w:r>
      </w:hyperlink>
      <w:bookmarkStart w:id="35" w:name="ref-Kuznetsova2017"/>
      <w:bookmarkEnd w:id="35"/>
    </w:p>
    <w:p>
      <w:pPr>
        <w:pStyle w:val="Bibliography"/>
        <w:rPr/>
      </w:pPr>
      <w:r>
        <w:rPr/>
        <w:t xml:space="preserve">18. </w:t>
        <w:tab/>
        <w:t>Box GE, Hunter SJ, Hunter WG (2005) Statistics for experimenters: an introduction to design, data analysis, and model building</w:t>
      </w:r>
      <w:bookmarkStart w:id="36" w:name="ref-Box1978"/>
      <w:bookmarkEnd w:id="36"/>
    </w:p>
    <w:p>
      <w:pPr>
        <w:pStyle w:val="Bibliography"/>
        <w:rPr/>
      </w:pPr>
      <w:r>
        <w:rPr/>
        <w:t xml:space="preserve">19. </w:t>
        <w:tab/>
        <w:t xml:space="preserve">Boriah S, Chandola V, Kumar V (2008) </w:t>
      </w:r>
      <w:hyperlink r:id="rId37">
        <w:r>
          <w:rPr>
            <w:rStyle w:val="InternetLink"/>
          </w:rPr>
          <w:t>Similarity measures for categorical data: A comparative evaluation</w:t>
        </w:r>
      </w:hyperlink>
      <w:r>
        <w:rPr/>
        <w:t>. In: Society for industrial and applied mathematics - 8th SIAM international conference on data mining 2008, proceedings in applied mathematics 130. pp 243–254</w:t>
      </w:r>
      <w:bookmarkStart w:id="37" w:name="ref-Boriah2008"/>
      <w:bookmarkEnd w:id="37"/>
    </w:p>
    <w:p>
      <w:pPr>
        <w:pStyle w:val="Bibliography"/>
        <w:rPr/>
      </w:pPr>
      <w:r>
        <w:rPr/>
        <w:t xml:space="preserve">20. </w:t>
        <w:tab/>
        <w:t xml:space="preserve">Schwender H, Fritsch A (2018) </w:t>
      </w:r>
      <w:hyperlink r:id="rId38">
        <w:r>
          <w:rPr>
            <w:rStyle w:val="InternetLink"/>
          </w:rPr>
          <w:t>scrime: Analysis of High-Dimensional Categorical Data Such as SNP Data</w:t>
        </w:r>
      </w:hyperlink>
      <w:bookmarkStart w:id="38" w:name="ref-Schwender2018"/>
      <w:bookmarkEnd w:id="38"/>
    </w:p>
    <w:p>
      <w:pPr>
        <w:pStyle w:val="Bibliography"/>
        <w:rPr/>
      </w:pPr>
      <w:r>
        <w:rPr/>
        <w:t xml:space="preserve">21. </w:t>
        <w:tab/>
        <w:t xml:space="preserve">Agrawal R, Imieliński T, Swami A (1993) Mining association rules between sets of items in large databases. ACM SIGMOD Record 22:207–216. </w:t>
      </w:r>
      <w:hyperlink r:id="rId39">
        <w:r>
          <w:rPr>
            <w:rStyle w:val="InternetLink"/>
          </w:rPr>
          <w:t>https://doi.org/10.1145/170036.170072</w:t>
        </w:r>
      </w:hyperlink>
      <w:bookmarkStart w:id="39" w:name="ref-Agrawal1993"/>
      <w:bookmarkEnd w:id="39"/>
    </w:p>
    <w:p>
      <w:pPr>
        <w:pStyle w:val="Bibliography"/>
        <w:rPr/>
      </w:pPr>
      <w:r>
        <w:rPr/>
        <w:t xml:space="preserve">22. </w:t>
        <w:tab/>
        <w:t xml:space="preserve">Hahsler M, Grün B, Hornik K (2005) Arules - A computational environment for mining association rules and frequent item sets. Journal of Statistical Software 14: </w:t>
      </w:r>
      <w:hyperlink r:id="rId40">
        <w:r>
          <w:rPr>
            <w:rStyle w:val="InternetLink"/>
          </w:rPr>
          <w:t>https://doi.org/10.18637/JSS.V014.I15</w:t>
        </w:r>
      </w:hyperlink>
      <w:bookmarkStart w:id="40" w:name="ref-Hahsler2005"/>
      <w:bookmarkEnd w:id="40"/>
    </w:p>
    <w:p>
      <w:pPr>
        <w:pStyle w:val="Bibliography"/>
        <w:rPr/>
      </w:pPr>
      <w:r>
        <w:rPr/>
        <w:t xml:space="preserve">23. </w:t>
        <w:tab/>
        <w:t xml:space="preserve">Drost H-G (2018) Philentropy: Information Theory and Distance Quantification with R. Journal of Open Source Software 3:765. </w:t>
      </w:r>
      <w:hyperlink r:id="rId41">
        <w:r>
          <w:rPr>
            <w:rStyle w:val="InternetLink"/>
          </w:rPr>
          <w:t>https://doi.org/10.21105/joss.00765</w:t>
        </w:r>
      </w:hyperlink>
      <w:bookmarkStart w:id="41" w:name="ref-Drost2018"/>
      <w:bookmarkEnd w:id="41"/>
    </w:p>
    <w:p>
      <w:pPr>
        <w:pStyle w:val="Bibliography"/>
        <w:rPr/>
      </w:pPr>
      <w:r>
        <w:rPr/>
        <w:t xml:space="preserve">24. </w:t>
        <w:tab/>
        <w:t xml:space="preserve">Schubert E, Rousseeuw PJ (2019) </w:t>
      </w:r>
      <w:hyperlink r:id="rId42">
        <w:r>
          <w:rPr>
            <w:rStyle w:val="InternetLink"/>
          </w:rPr>
          <w:t>Faster k-Medoids Clustering: Improving the PAM, CLARA, and CLARANS Algorithms</w:t>
        </w:r>
      </w:hyperlink>
      <w:r>
        <w:rPr/>
        <w:t>. In: Lecture notes in computer science (including subseries lecture notes in artificial intelligence and lecture notes in bioinformatics). Springer, pp 171–187</w:t>
      </w:r>
      <w:bookmarkStart w:id="42" w:name="ref-Schubert2019"/>
      <w:bookmarkEnd w:id="42"/>
    </w:p>
    <w:p>
      <w:pPr>
        <w:pStyle w:val="Bibliography"/>
        <w:rPr/>
      </w:pPr>
      <w:r>
        <w:rPr/>
        <w:t xml:space="preserve">25. </w:t>
        <w:tab/>
        <w:t xml:space="preserve">Lange T, Roth V, Braun ML, Buhmann JM (2004) Stability-Based Validation of Clustering Solutions. Neural Computation 16:1299–1323. </w:t>
      </w:r>
      <w:hyperlink r:id="rId43">
        <w:r>
          <w:rPr>
            <w:rStyle w:val="InternetLink"/>
          </w:rPr>
          <w:t>https://doi.org/10.1162/089976604773717621</w:t>
        </w:r>
      </w:hyperlink>
      <w:bookmarkStart w:id="43" w:name="ref-Lange2004"/>
      <w:bookmarkEnd w:id="43"/>
    </w:p>
    <w:p>
      <w:pPr>
        <w:pStyle w:val="Bibliography"/>
        <w:rPr/>
      </w:pPr>
      <w:r>
        <w:rPr/>
        <w:t xml:space="preserve">26. </w:t>
        <w:tab/>
        <w:t xml:space="preserve">Leng M, Wang J, Cheng J, et al (2014) Adaptive semi-supervised clustering algorithm with label propagation. Journal of Software Engineering 8:14–22. </w:t>
      </w:r>
      <w:hyperlink r:id="rId44">
        <w:r>
          <w:rPr>
            <w:rStyle w:val="InternetLink"/>
          </w:rPr>
          <w:t>https://doi.org/10.3923/JSE.2014.14.22</w:t>
        </w:r>
      </w:hyperlink>
      <w:bookmarkStart w:id="44" w:name="ref-Leng2014"/>
      <w:bookmarkEnd w:id="44"/>
    </w:p>
    <w:p>
      <w:pPr>
        <w:pStyle w:val="Bibliography"/>
        <w:spacing w:before="0" w:after="200"/>
        <w:rPr/>
      </w:pPr>
      <w:r>
        <w:rPr/>
        <w:t xml:space="preserve">27. </w:t>
        <w:tab/>
        <w:t xml:space="preserve">Kassambara A, Mundt F (2020) </w:t>
      </w:r>
      <w:hyperlink r:id="rId45">
        <w:r>
          <w:rPr>
            <w:rStyle w:val="InternetLink"/>
          </w:rPr>
          <w:t>factoextra: Extract and Visualize the Results of Multivariate Data Analyses</w:t>
        </w:r>
      </w:hyperlink>
    </w:p>
    <w:sectPr>
      <w:footerReference w:type="default" r:id="rId46"/>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8</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figur"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kinet"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clustTools" TargetMode="External"/><Relationship Id="rId8" Type="http://schemas.openxmlformats.org/officeDocument/2006/relationships/hyperlink" Target="https://github.com/PiotrTymoszuk/hyposmia_analsis_pipeline" TargetMode="Externa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hyperlink" Target="https://doi.org/10.1183/13993003.03481-2020" TargetMode="External"/><Relationship Id="rId22" Type="http://schemas.openxmlformats.org/officeDocument/2006/relationships/hyperlink" Target="https://doi.org/10.7554/ELIFE.72500" TargetMode="External"/><Relationship Id="rId23" Type="http://schemas.openxmlformats.org/officeDocument/2006/relationships/hyperlink" Target="https://doi.org/10.3389/FMED.2022.792881" TargetMode="External"/><Relationship Id="rId24" Type="http://schemas.openxmlformats.org/officeDocument/2006/relationships/hyperlink" Target="https://doi.org/10.1093/CID/CIAB978" TargetMode="External"/><Relationship Id="rId25" Type="http://schemas.openxmlformats.org/officeDocument/2006/relationships/hyperlink" Target="https://doi.org/10.1016/j.jad.2009.06.019" TargetMode="External"/><Relationship Id="rId26" Type="http://schemas.openxmlformats.org/officeDocument/2006/relationships/hyperlink" Target="https://doi.org/10.1026/0012-1924.50.4.171" TargetMode="External"/><Relationship Id="rId27" Type="http://schemas.openxmlformats.org/officeDocument/2006/relationships/hyperlink" Target="https://doi.org/10.1111/ene.14803" TargetMode="External"/><Relationship Id="rId28" Type="http://schemas.openxmlformats.org/officeDocument/2006/relationships/hyperlink" Target="https://doi.org/10.1007/S00405-006-0173-0" TargetMode="External"/><Relationship Id="rId29" Type="http://schemas.openxmlformats.org/officeDocument/2006/relationships/hyperlink" Target="https://doi.org/10.21105/joss.01686" TargetMode="External"/><Relationship Id="rId30" Type="http://schemas.openxmlformats.org/officeDocument/2006/relationships/hyperlink" Target="https://ggplot2.tidyverse.org/" TargetMode="External"/><Relationship Id="rId31" Type="http://schemas.openxmlformats.org/officeDocument/2006/relationships/hyperlink" Target="https://doi.org/10.1037/h0028106" TargetMode="External"/><Relationship Id="rId32" Type="http://schemas.openxmlformats.org/officeDocument/2006/relationships/hyperlink" Target="https://doi.org/10.1111/j.2517-6161.1995.tb02031.x" TargetMode="External"/><Relationship Id="rId33" Type="http://schemas.openxmlformats.org/officeDocument/2006/relationships/hyperlink" Target="https://cran.r-project.org/package=rstatix" TargetMode="External"/><Relationship Id="rId34" Type="http://schemas.openxmlformats.org/officeDocument/2006/relationships/hyperlink" Target="https://cran.r-project.org/web/packages/vcd/index.html" TargetMode="External"/><Relationship Id="rId35" Type="http://schemas.openxmlformats.org/officeDocument/2006/relationships/hyperlink" Target="https://doi.org/10.18637/jss.v067.i01" TargetMode="External"/><Relationship Id="rId36" Type="http://schemas.openxmlformats.org/officeDocument/2006/relationships/hyperlink" Target="https://doi.org/10.18637/jss.v082.i13" TargetMode="External"/><Relationship Id="rId37" Type="http://schemas.openxmlformats.org/officeDocument/2006/relationships/hyperlink" Target="https://doi.org/10.1137/1.9781611972788.22" TargetMode="External"/><Relationship Id="rId38" Type="http://schemas.openxmlformats.org/officeDocument/2006/relationships/hyperlink" Target="https://cran.r-project.org/web/packages/scrime/index.html" TargetMode="External"/><Relationship Id="rId39" Type="http://schemas.openxmlformats.org/officeDocument/2006/relationships/hyperlink" Target="https://doi.org/10.1145/170036.170072" TargetMode="External"/><Relationship Id="rId40" Type="http://schemas.openxmlformats.org/officeDocument/2006/relationships/hyperlink" Target="https://doi.org/10.18637/JSS.V014.I15" TargetMode="External"/><Relationship Id="rId41" Type="http://schemas.openxmlformats.org/officeDocument/2006/relationships/hyperlink" Target="https://doi.org/10.21105/joss.00765" TargetMode="External"/><Relationship Id="rId42" Type="http://schemas.openxmlformats.org/officeDocument/2006/relationships/hyperlink" Target="https://doi.org/10.1007/978-3-030-32047-8_16" TargetMode="External"/><Relationship Id="rId43" Type="http://schemas.openxmlformats.org/officeDocument/2006/relationships/hyperlink" Target="https://doi.org/10.1162/089976604773717621" TargetMode="External"/><Relationship Id="rId44" Type="http://schemas.openxmlformats.org/officeDocument/2006/relationships/hyperlink" Target="https://doi.org/10.3923/JSE.2014.14.22" TargetMode="External"/><Relationship Id="rId45" Type="http://schemas.openxmlformats.org/officeDocument/2006/relationships/hyperlink" Target="https://cran.r-project.org/web/packages/factoextra/index.html" TargetMode="External"/><Relationship Id="rId46" Type="http://schemas.openxmlformats.org/officeDocument/2006/relationships/footer" Target="footer1.xml"/><Relationship Id="rId47" Type="http://schemas.openxmlformats.org/officeDocument/2006/relationships/fontTable" Target="fontTable.xml"/><Relationship Id="rId48" Type="http://schemas.openxmlformats.org/officeDocument/2006/relationships/settings" Target="settings.xml"/><Relationship Id="rId4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8</Pages>
  <Words>6977</Words>
  <Characters>35226</Characters>
  <CharactersWithSpaces>41341</CharactersWithSpaces>
  <Paragraphs>8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03T21:18:18Z</dcterms:created>
  <dc:creator>Health after COVID-19 in Tyrol and CovILD study teams</dc:creator>
  <dc:description/>
  <dc:language>en-US</dc:language>
  <cp:lastModifiedBy/>
  <dcterms:modified xsi:type="dcterms:W3CDTF">2023-04-03T23:21:40Z</dcterms:modified>
  <cp:revision>1</cp:revision>
  <dc:subject/>
  <dc:title>Distinct smell and taste disorder phenotype of post-acute COVID-19 sequela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yposmia_biblio.bib</vt:lpwstr>
  </property>
  <property fmtid="{D5CDD505-2E9C-101B-9397-08002B2CF9AE}" pid="3" name="csl">
    <vt:lpwstr>european-archives-of-oto-rhino-laryngology.csl</vt:lpwstr>
  </property>
  <property fmtid="{D5CDD505-2E9C-101B-9397-08002B2CF9AE}" pid="4" name="date">
    <vt:lpwstr>2023-04-03</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